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BE472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color w:val="222222"/>
          <w:sz w:val="24"/>
          <w:szCs w:val="24"/>
        </w:rPr>
      </w:pPr>
      <w:r w:rsidRPr="00746821">
        <w:rPr>
          <w:rFonts w:eastAsia="Times New Roman"/>
          <w:color w:val="222222"/>
        </w:rPr>
        <w:t>Lecture-1</w:t>
      </w:r>
    </w:p>
    <w:p w14:paraId="3537AE80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both"/>
        <w:rPr>
          <w:rFonts w:eastAsia="Times New Roman"/>
          <w:color w:val="222222"/>
          <w:sz w:val="24"/>
          <w:szCs w:val="24"/>
        </w:rPr>
      </w:pPr>
      <w:r w:rsidRPr="00746821">
        <w:rPr>
          <w:rFonts w:eastAsia="Times New Roman"/>
          <w:color w:val="222222"/>
        </w:rPr>
        <w:t> </w:t>
      </w:r>
    </w:p>
    <w:p w14:paraId="71399AD0" w14:textId="43FB7B92" w:rsidR="008903BF" w:rsidRPr="00711ED3" w:rsidRDefault="00746821" w:rsidP="003C372D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What is Moore’s Law? Why and how was it modified in 1975?</w:t>
      </w:r>
    </w:p>
    <w:p w14:paraId="58FFD6EB" w14:textId="2648B841" w:rsidR="008903BF" w:rsidRPr="00746821" w:rsidRDefault="008903BF" w:rsidP="008903BF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16.</w:t>
      </w:r>
      <w:r w:rsidR="00FC019E">
        <w:rPr>
          <w:rFonts w:eastAsia="Times New Roman"/>
          <w:color w:val="222222"/>
        </w:rPr>
        <w:t xml:space="preserve"> Page 18.</w:t>
      </w:r>
    </w:p>
    <w:p w14:paraId="2ADEF075" w14:textId="20801537" w:rsidR="00FC019E" w:rsidRPr="00B62E98" w:rsidRDefault="00746821" w:rsidP="00B62E9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the impact of Moore’s law on the development of VLSI?</w:t>
      </w:r>
    </w:p>
    <w:p w14:paraId="16497AE2" w14:textId="70BAF9BC" w:rsidR="002F4C1A" w:rsidRPr="00711ED3" w:rsidRDefault="00746821" w:rsidP="00861A30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brief history of IC industry.</w:t>
      </w:r>
    </w:p>
    <w:p w14:paraId="10870733" w14:textId="500B962F" w:rsidR="002F4C1A" w:rsidRPr="00746821" w:rsidRDefault="002F4C1A" w:rsidP="002F4C1A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2F4C1A">
        <w:rPr>
          <w:rFonts w:eastAsia="Times New Roman"/>
          <w:color w:val="222222"/>
        </w:rPr>
        <w:t>Page 12-14.</w:t>
      </w:r>
    </w:p>
    <w:p w14:paraId="4EEA2925" w14:textId="158A9464" w:rsidR="00B62E98" w:rsidRPr="00711ED3" w:rsidRDefault="00746821" w:rsidP="000F2EEE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Explain the different steps in VLSI realization process.</w:t>
      </w:r>
    </w:p>
    <w:p w14:paraId="68F266F8" w14:textId="50921353" w:rsidR="00B62E98" w:rsidRPr="00B62E98" w:rsidRDefault="00B62E98" w:rsidP="00B62E98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B62E98">
        <w:rPr>
          <w:rFonts w:eastAsia="Times New Roman"/>
          <w:color w:val="222222"/>
        </w:rPr>
        <w:t>Page 23.</w:t>
      </w:r>
    </w:p>
    <w:p w14:paraId="69D07103" w14:textId="04279046" w:rsidR="00816107" w:rsidRPr="00711ED3" w:rsidRDefault="00746821" w:rsidP="00067082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What are the problems of VLSI design on today?</w:t>
      </w:r>
    </w:p>
    <w:p w14:paraId="357AE4A9" w14:textId="7CD685FF" w:rsidR="00816107" w:rsidRPr="00746821" w:rsidRDefault="00AE6B8A" w:rsidP="00816107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4.</w:t>
      </w:r>
    </w:p>
    <w:p w14:paraId="1A8EB176" w14:textId="7BDEB021" w:rsidR="00337B52" w:rsidRPr="00711ED3" w:rsidRDefault="00746821" w:rsidP="00954996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do you define LSI and VLSI?</w:t>
      </w:r>
    </w:p>
    <w:p w14:paraId="1BDD01B9" w14:textId="2917D202" w:rsidR="00337B52" w:rsidRPr="00746821" w:rsidRDefault="00337B52" w:rsidP="00711ED3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337B52">
        <w:rPr>
          <w:rFonts w:eastAsia="Times New Roman"/>
          <w:color w:val="222222"/>
        </w:rPr>
        <w:t>Page 26.</w:t>
      </w:r>
    </w:p>
    <w:p w14:paraId="0C195AB2" w14:textId="09D83DB7" w:rsidR="00337B52" w:rsidRPr="00711ED3" w:rsidRDefault="00746821" w:rsidP="00A02B0B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What is yield? How cost is related to yield in chip designing?</w:t>
      </w:r>
    </w:p>
    <w:p w14:paraId="2D9AE505" w14:textId="47C44715" w:rsidR="00337B52" w:rsidRPr="00746821" w:rsidRDefault="00337B52" w:rsidP="00337B52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337B52">
        <w:rPr>
          <w:rFonts w:eastAsia="Times New Roman"/>
          <w:color w:val="222222"/>
        </w:rPr>
        <w:t>Page 28</w:t>
      </w:r>
      <w:r w:rsidR="00C67FDF">
        <w:rPr>
          <w:rFonts w:eastAsia="Times New Roman"/>
          <w:color w:val="222222"/>
        </w:rPr>
        <w:t>-29</w:t>
      </w:r>
      <w:r w:rsidRPr="00337B52">
        <w:rPr>
          <w:rFonts w:eastAsia="Times New Roman"/>
          <w:color w:val="222222"/>
        </w:rPr>
        <w:t>.</w:t>
      </w:r>
    </w:p>
    <w:p w14:paraId="1B1BADA8" w14:textId="2B17746C" w:rsidR="00C67FDF" w:rsidRPr="00711ED3" w:rsidRDefault="00746821" w:rsidP="007C1C59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What is verification?</w:t>
      </w:r>
    </w:p>
    <w:p w14:paraId="40551E41" w14:textId="3DDA152C" w:rsidR="00C67FDF" w:rsidRPr="00746821" w:rsidRDefault="00C67FDF" w:rsidP="00C67FDF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C67FDF">
        <w:rPr>
          <w:rFonts w:eastAsia="Times New Roman"/>
          <w:color w:val="222222"/>
        </w:rPr>
        <w:t>Page 31.</w:t>
      </w:r>
    </w:p>
    <w:p w14:paraId="67969956" w14:textId="168ED621" w:rsidR="0012053E" w:rsidRPr="00711ED3" w:rsidRDefault="00746821" w:rsidP="0037190E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Explain VLSI design Cycle.</w:t>
      </w:r>
    </w:p>
    <w:p w14:paraId="23CEEC5F" w14:textId="00B967BD" w:rsidR="00746821" w:rsidRPr="00746821" w:rsidRDefault="0012053E" w:rsidP="00746821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32.</w:t>
      </w:r>
      <w:r w:rsidR="00746821" w:rsidRPr="00746821">
        <w:rPr>
          <w:rFonts w:eastAsia="Times New Roman"/>
          <w:b/>
          <w:bCs/>
          <w:color w:val="222222"/>
        </w:rPr>
        <w:t> </w:t>
      </w:r>
    </w:p>
    <w:p w14:paraId="544EAC23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2</w:t>
      </w:r>
    </w:p>
    <w:p w14:paraId="692E9A52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037B0D08" w14:textId="0C07C3E2" w:rsidR="00816920" w:rsidRPr="00711ED3" w:rsidRDefault="00746821" w:rsidP="00931C9A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What is semiconductor?</w:t>
      </w:r>
    </w:p>
    <w:p w14:paraId="785574B2" w14:textId="4DAAAD06" w:rsidR="00816920" w:rsidRPr="00746821" w:rsidRDefault="00816920" w:rsidP="00816920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.</w:t>
      </w:r>
    </w:p>
    <w:p w14:paraId="74CD7CF6" w14:textId="57D83876" w:rsidR="00C72169" w:rsidRPr="00711ED3" w:rsidRDefault="00746821" w:rsidP="000A3458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Energy Band theory of crystal.</w:t>
      </w:r>
    </w:p>
    <w:p w14:paraId="2B63BD29" w14:textId="1CFAF9F6" w:rsidR="00C72169" w:rsidRPr="00746821" w:rsidRDefault="00C72169" w:rsidP="00C72169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>
        <w:rPr>
          <w:rFonts w:eastAsia="Times New Roman"/>
          <w:color w:val="222222"/>
          <w:sz w:val="24"/>
          <w:szCs w:val="24"/>
        </w:rPr>
        <w:t>Page 8-13.</w:t>
      </w:r>
    </w:p>
    <w:p w14:paraId="6304DF0E" w14:textId="5775850C" w:rsidR="00EA7235" w:rsidRPr="00711ED3" w:rsidRDefault="00746821" w:rsidP="00445C69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In the light of energy band theory, explain semiconductor, metal, insulator.</w:t>
      </w:r>
    </w:p>
    <w:p w14:paraId="0AAB873A" w14:textId="492A470A" w:rsidR="00EA7235" w:rsidRPr="00746821" w:rsidRDefault="00EA7235" w:rsidP="00EA7235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EA7235">
        <w:rPr>
          <w:rFonts w:eastAsia="Times New Roman"/>
          <w:color w:val="222222"/>
        </w:rPr>
        <w:t>Page 13.</w:t>
      </w:r>
    </w:p>
    <w:p w14:paraId="39230738" w14:textId="0C0DA607" w:rsidR="006318C2" w:rsidRPr="00711ED3" w:rsidRDefault="00746821" w:rsidP="00711ED3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y Si, Ge are semiconductors?</w:t>
      </w:r>
    </w:p>
    <w:p w14:paraId="0A65E4DA" w14:textId="02A71C1C" w:rsidR="006318C2" w:rsidRPr="00746821" w:rsidRDefault="006318C2" w:rsidP="00711ED3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6318C2">
        <w:rPr>
          <w:rFonts w:eastAsia="Times New Roman"/>
          <w:color w:val="222222"/>
        </w:rPr>
        <w:t>Page 14-17.</w:t>
      </w:r>
    </w:p>
    <w:p w14:paraId="33C2410C" w14:textId="5446BDEA" w:rsidR="00957186" w:rsidRPr="00711ED3" w:rsidRDefault="00746821" w:rsidP="008E1E0B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</w:rPr>
      </w:pPr>
      <w:r w:rsidRPr="00746821">
        <w:rPr>
          <w:rFonts w:eastAsia="Times New Roman"/>
          <w:b/>
          <w:bCs/>
          <w:color w:val="222222"/>
        </w:rPr>
        <w:t>What are holes? Explain how holes can be carrier of electricity.</w:t>
      </w:r>
    </w:p>
    <w:p w14:paraId="6E4BFC04" w14:textId="278C119A" w:rsidR="00957186" w:rsidRPr="00711ED3" w:rsidRDefault="00746821" w:rsidP="00A0187C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doping in semiconductor? What are its effects?</w:t>
      </w:r>
    </w:p>
    <w:p w14:paraId="1E4BD5A8" w14:textId="438C1A56" w:rsidR="00957186" w:rsidRPr="00746821" w:rsidRDefault="00957186" w:rsidP="00711ED3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957186">
        <w:rPr>
          <w:rFonts w:eastAsia="Times New Roman"/>
          <w:color w:val="222222"/>
        </w:rPr>
        <w:t>Page 18.</w:t>
      </w:r>
    </w:p>
    <w:p w14:paraId="73513221" w14:textId="70DB2377" w:rsidR="00746821" w:rsidRPr="00711ED3" w:rsidRDefault="00746821" w:rsidP="00746821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donor and acceptor impurity in semiconductors?</w:t>
      </w:r>
    </w:p>
    <w:p w14:paraId="125ADF75" w14:textId="78AB2C98" w:rsidR="00711ED3" w:rsidRPr="00746821" w:rsidRDefault="00711ED3" w:rsidP="00711ED3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711ED3">
        <w:rPr>
          <w:rFonts w:eastAsia="Times New Roman"/>
          <w:color w:val="222222"/>
        </w:rPr>
        <w:t>Page 16-17.</w:t>
      </w:r>
    </w:p>
    <w:p w14:paraId="0CFD202A" w14:textId="03BFD22E" w:rsidR="00746821" w:rsidRPr="00D9318F" w:rsidRDefault="00746821" w:rsidP="00746821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semiconductor diode? What is depletion region? Explain the operation of semiconductor diode with both forward and reverse biased.</w:t>
      </w:r>
    </w:p>
    <w:p w14:paraId="70EEF092" w14:textId="436E34C8" w:rsidR="00D9318F" w:rsidRPr="00746821" w:rsidRDefault="00D9318F" w:rsidP="00D9318F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D9318F">
        <w:rPr>
          <w:rFonts w:eastAsia="Times New Roman"/>
          <w:color w:val="222222"/>
        </w:rPr>
        <w:t>Page 19-23.</w:t>
      </w:r>
    </w:p>
    <w:p w14:paraId="0DF792AE" w14:textId="51F69F1C" w:rsidR="00275E9A" w:rsidRPr="00746821" w:rsidRDefault="00746821" w:rsidP="00850206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Bipolar junction transistor.</w:t>
      </w:r>
    </w:p>
    <w:p w14:paraId="3882C88D" w14:textId="7D42CDBC" w:rsidR="00746821" w:rsidRPr="00740216" w:rsidRDefault="00746821" w:rsidP="00746821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its three modes of operation of a bipolar transistor.</w:t>
      </w:r>
    </w:p>
    <w:p w14:paraId="06DB99F7" w14:textId="707F5C0B" w:rsidR="00740216" w:rsidRPr="00746821" w:rsidRDefault="00740216" w:rsidP="00740216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740216">
        <w:rPr>
          <w:rFonts w:eastAsia="Times New Roman"/>
          <w:color w:val="222222"/>
        </w:rPr>
        <w:t>Page 30-31.</w:t>
      </w:r>
    </w:p>
    <w:p w14:paraId="0C54AB4F" w14:textId="15E7E4E5" w:rsidR="00746821" w:rsidRPr="001271FF" w:rsidRDefault="00746821" w:rsidP="00746821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does bipolar transistor act as an amplifier?</w:t>
      </w:r>
    </w:p>
    <w:p w14:paraId="7C44E04E" w14:textId="6F50B7E4" w:rsidR="001271FF" w:rsidRPr="00746821" w:rsidRDefault="00235EAD" w:rsidP="001271FF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35-36.</w:t>
      </w:r>
    </w:p>
    <w:p w14:paraId="273CA043" w14:textId="133B20E2" w:rsidR="00746821" w:rsidRPr="00141E14" w:rsidRDefault="00746821" w:rsidP="00746821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does transistor act as a switch?</w:t>
      </w:r>
    </w:p>
    <w:p w14:paraId="5E694CDA" w14:textId="5C9290E9" w:rsidR="00141E14" w:rsidRPr="00746821" w:rsidRDefault="00141E14" w:rsidP="00141E14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141E14">
        <w:rPr>
          <w:rFonts w:eastAsia="Times New Roman"/>
          <w:color w:val="222222"/>
        </w:rPr>
        <w:t>Page 40.</w:t>
      </w:r>
    </w:p>
    <w:p w14:paraId="5BDCE468" w14:textId="77777777" w:rsidR="00746821" w:rsidRPr="00746821" w:rsidRDefault="00746821" w:rsidP="00746821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mpare the operations of semiconductor diode and transistor.</w:t>
      </w:r>
    </w:p>
    <w:p w14:paraId="44336138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0225695B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3</w:t>
      </w:r>
    </w:p>
    <w:p w14:paraId="70476A86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7ECE85CC" w14:textId="3E0A6510" w:rsidR="00746821" w:rsidRPr="00822EE2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are the problems of bipolar junction transistor?</w:t>
      </w:r>
    </w:p>
    <w:p w14:paraId="2FD3E9D6" w14:textId="2211FB0C" w:rsidR="00822EE2" w:rsidRPr="00746821" w:rsidRDefault="00822EE2" w:rsidP="00822EE2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.</w:t>
      </w:r>
    </w:p>
    <w:p w14:paraId="53EFE243" w14:textId="4E824212" w:rsidR="00746821" w:rsidRPr="001A3C12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lastRenderedPageBreak/>
        <w:t>Classify Field effect transistors.</w:t>
      </w:r>
    </w:p>
    <w:p w14:paraId="762D9BE1" w14:textId="25C5E2A7" w:rsidR="001A3C12" w:rsidRPr="00746821" w:rsidRDefault="009169F5" w:rsidP="001A3C12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9169F5">
        <w:rPr>
          <w:rFonts w:eastAsia="Times New Roman"/>
          <w:color w:val="222222"/>
        </w:rPr>
        <w:t>Lect-4 page 20.</w:t>
      </w:r>
    </w:p>
    <w:p w14:paraId="34C8079F" w14:textId="0C27D771" w:rsidR="00746821" w:rsidRPr="00F20FA6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Sketch the basic structure of an n-channel field effect transistor.</w:t>
      </w:r>
    </w:p>
    <w:p w14:paraId="6F80C4A4" w14:textId="3FB990D3" w:rsidR="00F20FA6" w:rsidRPr="00746821" w:rsidRDefault="00F20FA6" w:rsidP="00F20FA6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4.</w:t>
      </w:r>
    </w:p>
    <w:p w14:paraId="78D92C16" w14:textId="3E7C5B82" w:rsidR="00746821" w:rsidRPr="002C5C0D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characteristics of JFET. How does it behave for small V</w:t>
      </w:r>
      <w:r w:rsidRPr="00746821">
        <w:rPr>
          <w:rFonts w:eastAsia="Times New Roman"/>
          <w:b/>
          <w:bCs/>
          <w:color w:val="222222"/>
          <w:vertAlign w:val="subscript"/>
        </w:rPr>
        <w:t>DS</w:t>
      </w:r>
      <w:r w:rsidRPr="00746821">
        <w:rPr>
          <w:rFonts w:eastAsia="Times New Roman"/>
          <w:b/>
          <w:bCs/>
          <w:color w:val="222222"/>
        </w:rPr>
        <w:t> and large V</w:t>
      </w:r>
      <w:r w:rsidRPr="00746821">
        <w:rPr>
          <w:rFonts w:eastAsia="Times New Roman"/>
          <w:b/>
          <w:bCs/>
          <w:color w:val="222222"/>
          <w:vertAlign w:val="subscript"/>
        </w:rPr>
        <w:t>DS</w:t>
      </w:r>
      <w:r w:rsidRPr="00746821">
        <w:rPr>
          <w:rFonts w:eastAsia="Times New Roman"/>
          <w:b/>
          <w:bCs/>
          <w:color w:val="222222"/>
        </w:rPr>
        <w:t>? How and when it turns from ohmic region to saturation region?</w:t>
      </w:r>
    </w:p>
    <w:p w14:paraId="1D7D42EE" w14:textId="6E587136" w:rsidR="002C5C0D" w:rsidRPr="00746821" w:rsidRDefault="002C5C0D" w:rsidP="002C5C0D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2C5C0D">
        <w:rPr>
          <w:rFonts w:eastAsia="Times New Roman"/>
          <w:color w:val="222222"/>
        </w:rPr>
        <w:t>Page 6</w:t>
      </w:r>
      <w:r w:rsidR="009B11AD">
        <w:rPr>
          <w:rFonts w:eastAsia="Times New Roman"/>
          <w:color w:val="222222"/>
        </w:rPr>
        <w:t>-7.</w:t>
      </w:r>
    </w:p>
    <w:p w14:paraId="3E7D3337" w14:textId="6FEEC1AB" w:rsidR="00746821" w:rsidRPr="009C2C20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efine pinch-off voltage. Sketch the depletion region before and after pinch-off.</w:t>
      </w:r>
    </w:p>
    <w:p w14:paraId="3588A14D" w14:textId="77777777" w:rsidR="009C2C20" w:rsidRPr="00746821" w:rsidRDefault="009C2C20" w:rsidP="009C2C20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</w:p>
    <w:p w14:paraId="64229C1F" w14:textId="77777777" w:rsidR="00746821" w:rsidRPr="00746821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JFET as amplifier and switch.</w:t>
      </w:r>
    </w:p>
    <w:p w14:paraId="1ECC349E" w14:textId="55A0DB44" w:rsidR="00746821" w:rsidRPr="009C2C20" w:rsidRDefault="00746821" w:rsidP="00746821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mpare bipolar junction transistor versus junction field effect transistor.</w:t>
      </w:r>
    </w:p>
    <w:p w14:paraId="1708A6CF" w14:textId="60D4331B" w:rsidR="009C2C20" w:rsidRPr="00746821" w:rsidRDefault="00A62536" w:rsidP="009C2C20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hyperlink r:id="rId5" w:history="1">
        <w:r w:rsidR="00432B28">
          <w:rPr>
            <w:rStyle w:val="Hyperlink"/>
          </w:rPr>
          <w:t>http://www.learningaboutelectronics.com/Articles/BJT-vs-FET.php</w:t>
        </w:r>
      </w:hyperlink>
    </w:p>
    <w:p w14:paraId="1B0B65B2" w14:textId="77777777" w:rsidR="00746821" w:rsidRPr="00746821" w:rsidRDefault="00746821" w:rsidP="00746821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1F491E68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4</w:t>
      </w:r>
    </w:p>
    <w:p w14:paraId="53202CDC" w14:textId="77777777" w:rsidR="00746821" w:rsidRPr="00746821" w:rsidRDefault="00746821" w:rsidP="00746821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1465CCCA" w14:textId="77777777" w:rsidR="00746821" w:rsidRPr="00746821" w:rsidRDefault="00746821" w:rsidP="00746821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206E2532" w14:textId="6117A89D" w:rsidR="00746821" w:rsidRPr="00515E7B" w:rsidRDefault="00746821" w:rsidP="00746821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MOSFET. What are the advantages of MOSFET over JFET?</w:t>
      </w:r>
    </w:p>
    <w:p w14:paraId="63AC667A" w14:textId="59A9235E" w:rsidR="00515E7B" w:rsidRPr="00746821" w:rsidRDefault="0090162C" w:rsidP="00515E7B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-8.</w:t>
      </w:r>
      <w:r w:rsidR="000F0A11">
        <w:rPr>
          <w:rFonts w:eastAsia="Times New Roman"/>
          <w:color w:val="222222"/>
        </w:rPr>
        <w:t xml:space="preserve"> </w:t>
      </w:r>
    </w:p>
    <w:p w14:paraId="3C95B167" w14:textId="77777777" w:rsidR="00746821" w:rsidRPr="00746821" w:rsidRDefault="00746821" w:rsidP="00746821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MOSFET with both enhancement and depletion mode.</w:t>
      </w:r>
    </w:p>
    <w:p w14:paraId="55C385C6" w14:textId="77777777" w:rsidR="00746821" w:rsidRPr="00746821" w:rsidRDefault="00746821" w:rsidP="00746821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how MOSFET act as a switch.</w:t>
      </w:r>
    </w:p>
    <w:p w14:paraId="48EFD01A" w14:textId="77777777" w:rsidR="00746821" w:rsidRPr="00746821" w:rsidRDefault="00746821" w:rsidP="00746821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mpare p channel and n channel MOSFET</w:t>
      </w:r>
    </w:p>
    <w:p w14:paraId="330F40C0" w14:textId="48BEBCB7" w:rsidR="00746821" w:rsidRPr="000F0A11" w:rsidRDefault="00746821" w:rsidP="00746821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lassify different Field Effect transistors.</w:t>
      </w:r>
    </w:p>
    <w:p w14:paraId="585AA414" w14:textId="5A479B48" w:rsidR="000F0A11" w:rsidRPr="00746821" w:rsidRDefault="000F0A11" w:rsidP="000F0A11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1D5755">
        <w:rPr>
          <w:rFonts w:eastAsia="Times New Roman"/>
          <w:color w:val="222222"/>
        </w:rPr>
        <w:t>Page 20.</w:t>
      </w:r>
    </w:p>
    <w:p w14:paraId="6B33CE47" w14:textId="77777777" w:rsidR="00746821" w:rsidRPr="00746821" w:rsidRDefault="00746821" w:rsidP="00746821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mpare the transfer characteristics in JFET, depletion type MOSFET, enhancement type MOSFET.</w:t>
      </w:r>
    </w:p>
    <w:p w14:paraId="0D1D9C90" w14:textId="77777777" w:rsidR="001D5755" w:rsidRPr="001D5755" w:rsidRDefault="00746821" w:rsidP="001D575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mpare Silicon versus Germanium in the use of chip designing.</w:t>
      </w:r>
    </w:p>
    <w:p w14:paraId="587A1294" w14:textId="2EBEE993" w:rsidR="00746821" w:rsidRPr="00746821" w:rsidRDefault="001D5755" w:rsidP="001D5755">
      <w:pPr>
        <w:shd w:val="clear" w:color="auto" w:fill="FFFFFF"/>
        <w:spacing w:after="0" w:line="240" w:lineRule="auto"/>
        <w:ind w:left="720"/>
        <w:rPr>
          <w:rFonts w:eastAsia="Times New Roman"/>
          <w:b/>
          <w:bCs/>
          <w:color w:val="222222"/>
          <w:sz w:val="24"/>
          <w:szCs w:val="24"/>
        </w:rPr>
      </w:pPr>
      <w:r>
        <w:rPr>
          <w:rFonts w:eastAsia="Times New Roman"/>
          <w:color w:val="222222"/>
        </w:rPr>
        <w:t>Lect 8.</w:t>
      </w:r>
      <w:r w:rsidR="00746821" w:rsidRPr="00746821">
        <w:rPr>
          <w:rFonts w:eastAsia="Times New Roman"/>
          <w:b/>
          <w:bCs/>
          <w:color w:val="222222"/>
        </w:rPr>
        <w:t> </w:t>
      </w:r>
    </w:p>
    <w:p w14:paraId="5E27ADA0" w14:textId="77777777" w:rsidR="00746821" w:rsidRPr="00746821" w:rsidRDefault="00746821" w:rsidP="0074682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functioning of nMOS inverter considering the load as a) resistor b) enhancement type transistor c) depletion type transistor.</w:t>
      </w:r>
    </w:p>
    <w:p w14:paraId="333CC89D" w14:textId="77777777" w:rsidR="00746821" w:rsidRPr="00746821" w:rsidRDefault="00746821" w:rsidP="0074682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the problem of the nMOS inverter with pull up as an enhancement type? How is it improved with depletion type pull up?</w:t>
      </w:r>
    </w:p>
    <w:p w14:paraId="3DE901AE" w14:textId="3F39B155" w:rsidR="00746821" w:rsidRPr="00A056AC" w:rsidRDefault="00746821" w:rsidP="0074682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are the drawbacks of MOSFETs?</w:t>
      </w:r>
    </w:p>
    <w:p w14:paraId="2354E4B2" w14:textId="7640E683" w:rsidR="00A056AC" w:rsidRPr="00746821" w:rsidRDefault="00A056AC" w:rsidP="00A056AC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34.</w:t>
      </w:r>
    </w:p>
    <w:p w14:paraId="2EF25777" w14:textId="77777777" w:rsidR="00746821" w:rsidRPr="00746821" w:rsidRDefault="00746821" w:rsidP="0074682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are the advantages of CMOS over MOSFET? What are the disadvantages of CMOS design?</w:t>
      </w:r>
    </w:p>
    <w:p w14:paraId="22122F3F" w14:textId="3C5F74DB" w:rsidR="00746821" w:rsidRPr="009D2C21" w:rsidRDefault="00746821" w:rsidP="00746821">
      <w:pPr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does CMOS work as an inverter?</w:t>
      </w:r>
    </w:p>
    <w:p w14:paraId="3512C549" w14:textId="4FF9CC1B" w:rsidR="009D2C21" w:rsidRPr="00746821" w:rsidRDefault="009D2C21" w:rsidP="009D2C21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40.</w:t>
      </w:r>
    </w:p>
    <w:p w14:paraId="2EAB5483" w14:textId="77777777" w:rsidR="00746821" w:rsidRPr="00746821" w:rsidRDefault="00746821" w:rsidP="00746821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7DD5EA25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5</w:t>
      </w:r>
    </w:p>
    <w:p w14:paraId="1284955D" w14:textId="77777777" w:rsidR="00746821" w:rsidRPr="00746821" w:rsidRDefault="00746821" w:rsidP="00746821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0362D772" w14:textId="77777777" w:rsidR="00746821" w:rsidRPr="00746821" w:rsidRDefault="00746821" w:rsidP="0074682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Implement the Boolean function </w:t>
      </w:r>
      <w:r w:rsidRPr="00746821">
        <w:rPr>
          <w:rFonts w:eastAsia="Times New Roman"/>
          <w:b/>
          <w:bCs/>
          <w:i/>
          <w:iCs/>
          <w:color w:val="222222"/>
        </w:rPr>
        <w:t>f=</w:t>
      </w:r>
      <w:r w:rsidRPr="00746821">
        <w:rPr>
          <w:rFonts w:eastAsia="Times New Roman"/>
          <w:b/>
          <w:bCs/>
          <w:color w:val="222222"/>
        </w:rPr>
        <w:t> </w:t>
      </w:r>
      <w:r w:rsidRPr="00746821">
        <w:rPr>
          <w:rFonts w:eastAsia="Times New Roman"/>
          <w:b/>
          <w:bCs/>
          <w:i/>
          <w:iCs/>
          <w:color w:val="222222"/>
        </w:rPr>
        <w:t>ab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color w:val="222222"/>
        </w:rPr>
        <w:t>+ </w:t>
      </w:r>
      <w:r w:rsidRPr="00746821">
        <w:rPr>
          <w:rFonts w:eastAsia="Times New Roman"/>
          <w:b/>
          <w:bCs/>
          <w:i/>
          <w:iCs/>
          <w:color w:val="222222"/>
        </w:rPr>
        <w:t>abd+ 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i/>
          <w:iCs/>
          <w:color w:val="222222"/>
        </w:rPr>
        <w:t>acd</w:t>
      </w:r>
      <w:r w:rsidRPr="00746821">
        <w:rPr>
          <w:rFonts w:eastAsia="Times New Roman"/>
          <w:b/>
          <w:bCs/>
          <w:color w:val="222222"/>
        </w:rPr>
        <w:t> with the help of nMOS.</w:t>
      </w:r>
    </w:p>
    <w:p w14:paraId="01EFEEE9" w14:textId="77777777" w:rsidR="00746821" w:rsidRPr="00746821" w:rsidRDefault="00746821" w:rsidP="0074682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Implement the Boolean function </w:t>
      </w:r>
      <w:r w:rsidRPr="00746821">
        <w:rPr>
          <w:rFonts w:eastAsia="Times New Roman"/>
          <w:b/>
          <w:bCs/>
          <w:i/>
          <w:iCs/>
          <w:color w:val="222222"/>
        </w:rPr>
        <w:t>f=</w:t>
      </w:r>
      <w:r w:rsidRPr="00746821">
        <w:rPr>
          <w:rFonts w:eastAsia="Times New Roman"/>
          <w:b/>
          <w:bCs/>
          <w:color w:val="222222"/>
        </w:rPr>
        <w:t> </w:t>
      </w:r>
      <w:r w:rsidRPr="00746821">
        <w:rPr>
          <w:rFonts w:eastAsia="Times New Roman"/>
          <w:b/>
          <w:bCs/>
          <w:i/>
          <w:iCs/>
          <w:color w:val="222222"/>
        </w:rPr>
        <w:t>ab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color w:val="222222"/>
        </w:rPr>
        <w:t>+ </w:t>
      </w:r>
      <w:r w:rsidRPr="00746821">
        <w:rPr>
          <w:rFonts w:eastAsia="Times New Roman"/>
          <w:b/>
          <w:bCs/>
          <w:i/>
          <w:iCs/>
          <w:color w:val="222222"/>
        </w:rPr>
        <w:t>abd+ 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i/>
          <w:iCs/>
          <w:color w:val="222222"/>
        </w:rPr>
        <w:t>acd</w:t>
      </w:r>
      <w:r w:rsidRPr="00746821">
        <w:rPr>
          <w:rFonts w:eastAsia="Times New Roman"/>
          <w:b/>
          <w:bCs/>
          <w:color w:val="222222"/>
        </w:rPr>
        <w:t> with the help of pMOS.</w:t>
      </w:r>
    </w:p>
    <w:p w14:paraId="6CAD007D" w14:textId="77777777" w:rsidR="00746821" w:rsidRPr="00746821" w:rsidRDefault="00746821" w:rsidP="0074682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Implement the Boolean function </w:t>
      </w:r>
      <w:r w:rsidRPr="00746821">
        <w:rPr>
          <w:rFonts w:eastAsia="Times New Roman"/>
          <w:b/>
          <w:bCs/>
          <w:i/>
          <w:iCs/>
          <w:color w:val="222222"/>
        </w:rPr>
        <w:t>f=</w:t>
      </w:r>
      <w:r w:rsidRPr="00746821">
        <w:rPr>
          <w:rFonts w:eastAsia="Times New Roman"/>
          <w:b/>
          <w:bCs/>
          <w:color w:val="222222"/>
        </w:rPr>
        <w:t> </w:t>
      </w:r>
      <w:r w:rsidRPr="00746821">
        <w:rPr>
          <w:rFonts w:eastAsia="Times New Roman"/>
          <w:b/>
          <w:bCs/>
          <w:i/>
          <w:iCs/>
          <w:color w:val="222222"/>
        </w:rPr>
        <w:t>ab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color w:val="222222"/>
        </w:rPr>
        <w:t>+ </w:t>
      </w:r>
      <w:r w:rsidRPr="00746821">
        <w:rPr>
          <w:rFonts w:eastAsia="Times New Roman"/>
          <w:b/>
          <w:bCs/>
          <w:i/>
          <w:iCs/>
          <w:color w:val="222222"/>
        </w:rPr>
        <w:t>abd+ 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i/>
          <w:iCs/>
          <w:color w:val="222222"/>
        </w:rPr>
        <w:t>acd</w:t>
      </w:r>
      <w:r w:rsidRPr="00746821">
        <w:rPr>
          <w:rFonts w:eastAsia="Times New Roman"/>
          <w:b/>
          <w:bCs/>
          <w:color w:val="222222"/>
        </w:rPr>
        <w:t> with the help of a) CMOS Nand CMOS Nor.</w:t>
      </w:r>
    </w:p>
    <w:p w14:paraId="15D17AF0" w14:textId="38E21068" w:rsidR="00F10723" w:rsidRPr="00746821" w:rsidRDefault="00746821" w:rsidP="00B12DEA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single complex cell design in CMOS? What are its advantages and disadvantages of it?</w:t>
      </w:r>
    </w:p>
    <w:p w14:paraId="33A4F3F0" w14:textId="77777777" w:rsidR="00746821" w:rsidRPr="00746821" w:rsidRDefault="00746821" w:rsidP="0074682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Implement the Boolean function </w:t>
      </w:r>
      <w:r w:rsidRPr="00746821">
        <w:rPr>
          <w:rFonts w:eastAsia="Times New Roman"/>
          <w:b/>
          <w:bCs/>
          <w:i/>
          <w:iCs/>
          <w:color w:val="222222"/>
        </w:rPr>
        <w:t>f=</w:t>
      </w:r>
      <w:r w:rsidRPr="00746821">
        <w:rPr>
          <w:rFonts w:eastAsia="Times New Roman"/>
          <w:b/>
          <w:bCs/>
          <w:color w:val="222222"/>
        </w:rPr>
        <w:t> </w:t>
      </w:r>
      <w:r w:rsidRPr="00746821">
        <w:rPr>
          <w:rFonts w:eastAsia="Times New Roman"/>
          <w:b/>
          <w:bCs/>
          <w:i/>
          <w:iCs/>
          <w:color w:val="222222"/>
        </w:rPr>
        <w:t>ab+ 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i/>
          <w:iCs/>
          <w:color w:val="222222"/>
        </w:rPr>
        <w:t>abd +</w:t>
      </w:r>
      <w:r w:rsidRPr="00746821">
        <w:rPr>
          <w:rFonts w:eastAsia="Times New Roman"/>
          <w:b/>
          <w:bCs/>
          <w:color w:val="222222"/>
        </w:rPr>
        <w:sym w:font="Symbol" w:char="F02B"/>
      </w:r>
      <w:r w:rsidRPr="00746821">
        <w:rPr>
          <w:rFonts w:eastAsia="Times New Roman"/>
          <w:b/>
          <w:bCs/>
          <w:color w:val="222222"/>
        </w:rPr>
        <w:sym w:font="Symbol" w:char="F020"/>
      </w:r>
      <w:r w:rsidRPr="00746821">
        <w:rPr>
          <w:rFonts w:eastAsia="Times New Roman"/>
          <w:b/>
          <w:bCs/>
          <w:i/>
          <w:iCs/>
          <w:color w:val="222222"/>
        </w:rPr>
        <w:t>acd</w:t>
      </w:r>
      <w:r w:rsidRPr="00746821">
        <w:rPr>
          <w:rFonts w:eastAsia="Times New Roman"/>
          <w:b/>
          <w:bCs/>
          <w:color w:val="222222"/>
        </w:rPr>
        <w:t> using single complex cell designs in four different ways (consider that for any input, its complement is also available).</w:t>
      </w:r>
    </w:p>
    <w:p w14:paraId="5A2F1B3F" w14:textId="539C3488" w:rsidR="00746821" w:rsidRPr="00B12DEA" w:rsidRDefault="00746821" w:rsidP="00746821">
      <w:pPr>
        <w:numPr>
          <w:ilvl w:val="0"/>
          <w:numId w:val="6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are the circuits optimized at different levels?</w:t>
      </w:r>
    </w:p>
    <w:p w14:paraId="2A981B93" w14:textId="663296F3" w:rsidR="00B12DEA" w:rsidRPr="00746821" w:rsidRDefault="00B12DEA" w:rsidP="00B12DEA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lastRenderedPageBreak/>
        <w:t>Page 19.</w:t>
      </w:r>
    </w:p>
    <w:p w14:paraId="5C3530A7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7F985EAA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6</w:t>
      </w:r>
    </w:p>
    <w:p w14:paraId="1374A475" w14:textId="658AD895" w:rsidR="00746821" w:rsidRPr="00393F4B" w:rsidRDefault="00746821" w:rsidP="00746821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the significance of stick diagram, as applicable in the design of VLSI?  What is its advantage and limitation?</w:t>
      </w:r>
    </w:p>
    <w:p w14:paraId="1AA3BD46" w14:textId="79D2747B" w:rsidR="00393F4B" w:rsidRPr="00746821" w:rsidRDefault="0026401A" w:rsidP="00393F4B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26401A">
        <w:rPr>
          <w:rFonts w:eastAsia="Times New Roman"/>
          <w:color w:val="222222"/>
        </w:rPr>
        <w:t>Page 27-</w:t>
      </w:r>
      <w:r>
        <w:rPr>
          <w:rFonts w:eastAsia="Times New Roman"/>
          <w:color w:val="222222"/>
        </w:rPr>
        <w:t>30.</w:t>
      </w:r>
    </w:p>
    <w:p w14:paraId="7CD5EA5A" w14:textId="77777777" w:rsidR="00746821" w:rsidRPr="00746821" w:rsidRDefault="00746821" w:rsidP="00746821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layout of NAND and NOR using CMOS designs.</w:t>
      </w:r>
    </w:p>
    <w:p w14:paraId="358C7455" w14:textId="77777777" w:rsidR="00746821" w:rsidRPr="00746821" w:rsidRDefault="00746821" w:rsidP="00746821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to reach mask diagram from stick diagram.</w:t>
      </w:r>
    </w:p>
    <w:p w14:paraId="6857C19C" w14:textId="77777777" w:rsidR="00746821" w:rsidRPr="00746821" w:rsidRDefault="00746821" w:rsidP="00746821">
      <w:pPr>
        <w:numPr>
          <w:ilvl w:val="0"/>
          <w:numId w:val="7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coloured stick and mask diagrams for implementing the following Boolean functions :</w:t>
      </w:r>
    </w:p>
    <w:p w14:paraId="09AB6A9F" w14:textId="77777777" w:rsidR="00746821" w:rsidRPr="00746821" w:rsidRDefault="00746821" w:rsidP="00746821">
      <w:pPr>
        <w:shd w:val="clear" w:color="auto" w:fill="FFFFFF"/>
        <w:spacing w:after="0" w:line="240" w:lineRule="auto"/>
        <w:ind w:left="180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  <w:sz w:val="19"/>
          <w:szCs w:val="19"/>
        </w:rPr>
        <w:t>i)</w:t>
      </w:r>
      <w:r w:rsidRPr="00746821">
        <w:rPr>
          <w:rFonts w:eastAsia="Times New Roman"/>
          <w:b/>
          <w:bCs/>
          <w:color w:val="222222"/>
          <w:sz w:val="14"/>
          <w:szCs w:val="14"/>
        </w:rPr>
        <w:t>                     </w:t>
      </w:r>
      <w:r w:rsidRPr="00746821">
        <w:rPr>
          <w:rFonts w:eastAsia="Times New Roman"/>
          <w:b/>
          <w:bCs/>
          <w:color w:val="222222"/>
        </w:rPr>
        <w:t>f =  A`B  + Ā`C [ using n MOS transistors]</w:t>
      </w:r>
    </w:p>
    <w:p w14:paraId="10260D49" w14:textId="77777777" w:rsidR="00746821" w:rsidRPr="00746821" w:rsidRDefault="00746821" w:rsidP="00746821">
      <w:pPr>
        <w:shd w:val="clear" w:color="auto" w:fill="FFFFFF"/>
        <w:spacing w:after="0" w:line="240" w:lineRule="auto"/>
        <w:ind w:left="180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  <w:sz w:val="19"/>
          <w:szCs w:val="19"/>
        </w:rPr>
        <w:t>ii)</w:t>
      </w:r>
      <w:r w:rsidRPr="00746821">
        <w:rPr>
          <w:rFonts w:eastAsia="Times New Roman"/>
          <w:b/>
          <w:bCs/>
          <w:color w:val="222222"/>
          <w:sz w:val="14"/>
          <w:szCs w:val="14"/>
        </w:rPr>
        <w:t>                   </w:t>
      </w:r>
      <w:r w:rsidRPr="00746821">
        <w:rPr>
          <w:rFonts w:eastAsia="Times New Roman"/>
          <w:b/>
          <w:bCs/>
          <w:color w:val="222222"/>
        </w:rPr>
        <w:t>g = ( w +x + z). (`w  + xz )  [ using C MOS transistors ]</w:t>
      </w:r>
    </w:p>
    <w:p w14:paraId="1ED873DA" w14:textId="77777777" w:rsidR="00746821" w:rsidRPr="00746821" w:rsidRDefault="00746821" w:rsidP="00746821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coloured stick and mask diagrams for implementing the following Boolean functions : (i) f = W `XZ + `W`Y  [ using n MOS transistors]</w:t>
      </w:r>
    </w:p>
    <w:p w14:paraId="70E12CDD" w14:textId="77777777" w:rsidR="00746821" w:rsidRPr="00746821" w:rsidRDefault="00746821" w:rsidP="00746821">
      <w:pPr>
        <w:shd w:val="clear" w:color="auto" w:fill="FFFFFF"/>
        <w:spacing w:after="0" w:line="240" w:lineRule="auto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                            (ii) g = (A + `B + D) (`A + BD) [using CMOS transistors ]</w:t>
      </w:r>
    </w:p>
    <w:p w14:paraId="0982FCBF" w14:textId="77777777" w:rsidR="00746821" w:rsidRPr="00746821" w:rsidRDefault="00746821" w:rsidP="00746821">
      <w:pPr>
        <w:numPr>
          <w:ilvl w:val="0"/>
          <w:numId w:val="9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coloured stick and mask diagrams for implementing the following Boolean functions : (i) f = A`B + `AC +`CD  [ using n MOS transistors]</w:t>
      </w:r>
    </w:p>
    <w:p w14:paraId="0126D294" w14:textId="77777777" w:rsidR="00746821" w:rsidRPr="00746821" w:rsidRDefault="00746821" w:rsidP="00746821">
      <w:pPr>
        <w:shd w:val="clear" w:color="auto" w:fill="FFFFFF"/>
        <w:spacing w:after="0" w:line="240" w:lineRule="auto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                            (ii) g = (w + `x ) (`y + z) [using CMOS transistors ]</w:t>
      </w:r>
    </w:p>
    <w:p w14:paraId="49692B2B" w14:textId="77777777" w:rsidR="00746821" w:rsidRPr="00746821" w:rsidRDefault="00746821" w:rsidP="00746821">
      <w:pPr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coloured stick and mask diagrams for implementing the following Boolean functions : (i) f = (w+`x +`z) (`w+y+x)  [ using n MOS transistors]</w:t>
      </w:r>
    </w:p>
    <w:p w14:paraId="62A9DB53" w14:textId="77777777" w:rsidR="00746821" w:rsidRPr="00746821" w:rsidRDefault="00746821" w:rsidP="00746821">
      <w:pPr>
        <w:shd w:val="clear" w:color="auto" w:fill="FFFFFF"/>
        <w:spacing w:after="0" w:line="240" w:lineRule="auto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                            (ii) g =  `AC`D + A`BC [using CMOS transistors ]</w:t>
      </w:r>
    </w:p>
    <w:p w14:paraId="294FE821" w14:textId="77777777" w:rsidR="00746821" w:rsidRPr="00746821" w:rsidRDefault="00746821" w:rsidP="00746821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coloured stick and mask diagrams for implementing the following Boolean functions : (i) f = A`BC + `AB`C  [ using n MOS transistors]</w:t>
      </w:r>
    </w:p>
    <w:p w14:paraId="7988FFD1" w14:textId="77777777" w:rsidR="00746821" w:rsidRPr="00746821" w:rsidRDefault="00746821" w:rsidP="00746821">
      <w:pPr>
        <w:shd w:val="clear" w:color="auto" w:fill="FFFFFF"/>
        <w:spacing w:after="0" w:line="240" w:lineRule="auto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                            (ii) g = (`w +x+z) (w+`x +`z) [using CMOS transistors ]</w:t>
      </w:r>
    </w:p>
    <w:p w14:paraId="17CB0038" w14:textId="77777777" w:rsidR="00746821" w:rsidRPr="00746821" w:rsidRDefault="00746821" w:rsidP="00746821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raw the stick diagram of a shift register cell using a transmission gate followed by a CMOS inverter.</w:t>
      </w:r>
    </w:p>
    <w:p w14:paraId="61D43198" w14:textId="77777777" w:rsidR="00746821" w:rsidRPr="00746821" w:rsidRDefault="00746821" w:rsidP="00746821">
      <w:pPr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nvert the stick diagram obtained in previous question to symbolic form and show an example of optimization in it.</w:t>
      </w:r>
    </w:p>
    <w:p w14:paraId="247F787A" w14:textId="77777777" w:rsidR="00746821" w:rsidRPr="00746821" w:rsidRDefault="00746821" w:rsidP="00746821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493D9525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7</w:t>
      </w:r>
    </w:p>
    <w:p w14:paraId="5A8F8874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4F72A614" w14:textId="5DEE3FA1" w:rsidR="00746821" w:rsidRPr="00EB48AD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iscuss the problems of manufacturing in sizing of the different elements in fabrication.</w:t>
      </w:r>
    </w:p>
    <w:p w14:paraId="180BEE1D" w14:textId="2BBC9956" w:rsidR="00EB48AD" w:rsidRPr="00746821" w:rsidRDefault="0053094D" w:rsidP="00EB48AD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C97FB2">
        <w:rPr>
          <w:rFonts w:eastAsia="Times New Roman"/>
          <w:color w:val="222222"/>
        </w:rPr>
        <w:t>Page 5-6.</w:t>
      </w:r>
    </w:p>
    <w:p w14:paraId="7C5A223B" w14:textId="6668D511" w:rsidR="00746821" w:rsidRPr="001B4157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design rule? What is the advantage of generalized design rule?</w:t>
      </w:r>
    </w:p>
    <w:p w14:paraId="5EC2E330" w14:textId="52FF166F" w:rsidR="001B4157" w:rsidRPr="00746821" w:rsidRDefault="00D75A29" w:rsidP="001B4157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,8.</w:t>
      </w:r>
    </w:p>
    <w:p w14:paraId="28E030E3" w14:textId="3D487AD6" w:rsidR="00746821" w:rsidRPr="006C54ED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do you mean by l–based IC design rules?</w:t>
      </w:r>
    </w:p>
    <w:p w14:paraId="209D4048" w14:textId="428B86DC" w:rsidR="006C54ED" w:rsidRPr="00746821" w:rsidRDefault="006C54ED" w:rsidP="006C54ED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 w:rsidRPr="006C54ED">
        <w:rPr>
          <w:rFonts w:eastAsia="Times New Roman"/>
          <w:color w:val="222222"/>
        </w:rPr>
        <w:t>Page 9.</w:t>
      </w:r>
    </w:p>
    <w:p w14:paraId="3BC04D41" w14:textId="6DB87AD3" w:rsidR="00746821" w:rsidRPr="00464CB5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 xml:space="preserve">What are the rules of design </w:t>
      </w:r>
      <w:r w:rsidR="00AD6AEF" w:rsidRPr="00746821">
        <w:rPr>
          <w:rFonts w:eastAsia="Times New Roman"/>
          <w:b/>
          <w:bCs/>
          <w:color w:val="222222"/>
        </w:rPr>
        <w:t>rules?</w:t>
      </w:r>
    </w:p>
    <w:p w14:paraId="4E994AD5" w14:textId="63EA4673" w:rsidR="00464CB5" w:rsidRPr="00746821" w:rsidRDefault="00FA10FA" w:rsidP="00464CB5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FA10FA">
        <w:rPr>
          <w:rFonts w:eastAsia="Times New Roman"/>
          <w:color w:val="222222"/>
        </w:rPr>
        <w:t>Page 14-</w:t>
      </w:r>
      <w:r w:rsidR="00663F6E">
        <w:rPr>
          <w:rFonts w:eastAsia="Times New Roman"/>
          <w:color w:val="222222"/>
        </w:rPr>
        <w:t>16</w:t>
      </w:r>
      <w:r w:rsidRPr="00FA10FA">
        <w:rPr>
          <w:rFonts w:eastAsia="Times New Roman"/>
          <w:color w:val="222222"/>
        </w:rPr>
        <w:t>.</w:t>
      </w:r>
    </w:p>
    <w:p w14:paraId="5B6099D1" w14:textId="6297CBD3" w:rsidR="00746821" w:rsidRPr="00986FF9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nMOS design rules.</w:t>
      </w:r>
    </w:p>
    <w:p w14:paraId="74735875" w14:textId="15FF5A84" w:rsidR="00986FF9" w:rsidRPr="00746821" w:rsidRDefault="00864741" w:rsidP="00986FF9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0</w:t>
      </w:r>
      <w:r w:rsidR="006D640F">
        <w:rPr>
          <w:rFonts w:eastAsia="Times New Roman"/>
          <w:color w:val="222222"/>
        </w:rPr>
        <w:t>-27</w:t>
      </w:r>
      <w:r>
        <w:rPr>
          <w:rFonts w:eastAsia="Times New Roman"/>
          <w:color w:val="222222"/>
        </w:rPr>
        <w:t>.</w:t>
      </w:r>
    </w:p>
    <w:p w14:paraId="23F9D3A6" w14:textId="77777777" w:rsidR="00746821" w:rsidRPr="00746821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buring contact and butting contact in nMOS design. Compare their merits and demerits.</w:t>
      </w:r>
    </w:p>
    <w:p w14:paraId="42395049" w14:textId="77777777" w:rsidR="00746821" w:rsidRPr="00746821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CMOS design rules.</w:t>
      </w:r>
    </w:p>
    <w:p w14:paraId="2BC9D737" w14:textId="77777777" w:rsidR="00746821" w:rsidRPr="00746821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design rules for different contact cuts.</w:t>
      </w:r>
    </w:p>
    <w:p w14:paraId="79521286" w14:textId="77777777" w:rsidR="00746821" w:rsidRPr="00746821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design rules for via and cut.</w:t>
      </w:r>
    </w:p>
    <w:p w14:paraId="5C9D8BB3" w14:textId="77777777" w:rsidR="00746821" w:rsidRPr="00746821" w:rsidRDefault="00746821" w:rsidP="00746821">
      <w:pPr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For a CMOS shift register cell (as in question 56 and 57) draw the mask diagram conforming the l–based design rules.  </w:t>
      </w:r>
    </w:p>
    <w:p w14:paraId="230536F5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1A1A222F" w14:textId="77777777" w:rsidR="00746821" w:rsidRPr="00746821" w:rsidRDefault="00746821" w:rsidP="00746821">
      <w:p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lastRenderedPageBreak/>
        <w:t> </w:t>
      </w:r>
    </w:p>
    <w:p w14:paraId="779E1BFE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Lecture-8</w:t>
      </w:r>
    </w:p>
    <w:p w14:paraId="07A4E4F3" w14:textId="77777777" w:rsidR="00746821" w:rsidRPr="00746821" w:rsidRDefault="00746821" w:rsidP="00746821">
      <w:pPr>
        <w:shd w:val="clear" w:color="auto" w:fill="FFFFFF"/>
        <w:spacing w:after="0" w:line="240" w:lineRule="auto"/>
        <w:ind w:left="360"/>
        <w:jc w:val="center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 </w:t>
      </w:r>
    </w:p>
    <w:p w14:paraId="5BEFF38D" w14:textId="029101E5" w:rsidR="00746821" w:rsidRPr="008A1754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Compare silicon versus Germanium in fabrication.</w:t>
      </w:r>
    </w:p>
    <w:p w14:paraId="10024FC3" w14:textId="4C0C2AFB" w:rsidR="008A1754" w:rsidRPr="008A1754" w:rsidRDefault="008A1754" w:rsidP="008A1754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.</w:t>
      </w:r>
    </w:p>
    <w:p w14:paraId="1F5F47AF" w14:textId="0F304577" w:rsidR="00746821" w:rsidRPr="00B72AAD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y is silicon preferred for fabrication?</w:t>
      </w:r>
    </w:p>
    <w:p w14:paraId="49E592E3" w14:textId="6D222C40" w:rsidR="00B72AAD" w:rsidRPr="00B72AAD" w:rsidRDefault="00B72AAD" w:rsidP="00B72AAD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.</w:t>
      </w:r>
    </w:p>
    <w:p w14:paraId="254DC7C9" w14:textId="7979F385" w:rsidR="00746821" w:rsidRPr="00B72AAD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How the silicon wafer is prepared from sand? Explain the steps.</w:t>
      </w:r>
    </w:p>
    <w:p w14:paraId="568032F8" w14:textId="638C5975" w:rsidR="00B72AAD" w:rsidRPr="00BD5E49" w:rsidRDefault="00B72AAD" w:rsidP="00B72AAD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BD5E49">
        <w:rPr>
          <w:rFonts w:eastAsia="Times New Roman"/>
          <w:color w:val="222222"/>
        </w:rPr>
        <w:t>Page 5-8.</w:t>
      </w:r>
    </w:p>
    <w:p w14:paraId="33F6413D" w14:textId="7AB22505" w:rsidR="00746821" w:rsidRPr="006963B9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photoresist? Explain its uses in fabrication process.</w:t>
      </w:r>
    </w:p>
    <w:p w14:paraId="1F432050" w14:textId="25709B20" w:rsidR="006963B9" w:rsidRPr="006963B9" w:rsidRDefault="006D03F2" w:rsidP="006963B9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11.</w:t>
      </w:r>
      <w:r w:rsidR="00902820">
        <w:rPr>
          <w:rFonts w:eastAsia="Times New Roman"/>
          <w:color w:val="222222"/>
        </w:rPr>
        <w:t xml:space="preserve"> </w:t>
      </w:r>
      <w:r w:rsidR="000400EC">
        <w:rPr>
          <w:rFonts w:eastAsia="Times New Roman"/>
          <w:color w:val="222222"/>
        </w:rPr>
        <w:t>Page 14.</w:t>
      </w:r>
    </w:p>
    <w:p w14:paraId="09318520" w14:textId="1273C232" w:rsidR="00746821" w:rsidRPr="00902820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efine lithography.</w:t>
      </w:r>
    </w:p>
    <w:p w14:paraId="7DEDC377" w14:textId="34EC3829" w:rsidR="00902820" w:rsidRPr="00B738F4" w:rsidRDefault="00B738F4" w:rsidP="00902820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B738F4">
        <w:rPr>
          <w:rFonts w:eastAsia="Times New Roman"/>
          <w:color w:val="222222"/>
        </w:rPr>
        <w:t>Page 9.</w:t>
      </w:r>
    </w:p>
    <w:p w14:paraId="4BCCC66F" w14:textId="160D2328" w:rsidR="00746821" w:rsidRPr="00A767DB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basic processing steps in fabrication.</w:t>
      </w:r>
    </w:p>
    <w:p w14:paraId="110A773F" w14:textId="42D50C45" w:rsidR="00A767DB" w:rsidRPr="00A767DB" w:rsidRDefault="00A767DB" w:rsidP="00A767DB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10.</w:t>
      </w:r>
    </w:p>
    <w:p w14:paraId="09E577CE" w14:textId="70B0D723" w:rsidR="00746821" w:rsidRPr="00527969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Describe etching process.</w:t>
      </w:r>
    </w:p>
    <w:p w14:paraId="4B3A4A08" w14:textId="7BC3D5D0" w:rsidR="00527969" w:rsidRPr="00527969" w:rsidRDefault="00527969" w:rsidP="00527969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14.</w:t>
      </w:r>
    </w:p>
    <w:p w14:paraId="31F82588" w14:textId="7AA55D8B" w:rsidR="00AF1FEE" w:rsidRPr="00C0342D" w:rsidRDefault="00746821" w:rsidP="00C0342D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the role of silicon dioxide in fabrication?</w:t>
      </w:r>
    </w:p>
    <w:p w14:paraId="67BB31F3" w14:textId="3502A33E" w:rsidR="00746821" w:rsidRPr="00C0342D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different steps in nMOS fabrication.</w:t>
      </w:r>
    </w:p>
    <w:p w14:paraId="413D6434" w14:textId="3D89A8DC" w:rsidR="00C0342D" w:rsidRPr="00C0342D" w:rsidRDefault="00947373" w:rsidP="00C0342D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19.</w:t>
      </w:r>
    </w:p>
    <w:p w14:paraId="13782354" w14:textId="56A0E139" w:rsidR="00746821" w:rsidRPr="00500C63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What is polysilicon? What is its use in fabrication process?</w:t>
      </w:r>
    </w:p>
    <w:p w14:paraId="74ED255D" w14:textId="756F658B" w:rsidR="00500C63" w:rsidRPr="00500C63" w:rsidRDefault="00500C63" w:rsidP="00500C63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500C63">
        <w:rPr>
          <w:rFonts w:eastAsia="Times New Roman"/>
          <w:color w:val="222222"/>
        </w:rPr>
        <w:t>Page 20-21.</w:t>
      </w:r>
    </w:p>
    <w:p w14:paraId="02EFFE26" w14:textId="35BD03B3" w:rsidR="00746821" w:rsidRPr="00030D73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chemical vapour deposition technique.</w:t>
      </w:r>
    </w:p>
    <w:p w14:paraId="2F43ADB0" w14:textId="5DDBDE15" w:rsidR="00030D73" w:rsidRPr="00030D73" w:rsidRDefault="00420B3C" w:rsidP="00030D73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  <w:sz w:val="24"/>
          <w:szCs w:val="24"/>
        </w:rPr>
      </w:pPr>
      <w:r>
        <w:rPr>
          <w:rFonts w:eastAsia="Times New Roman"/>
          <w:color w:val="222222"/>
        </w:rPr>
        <w:t>Page 24-25.</w:t>
      </w:r>
    </w:p>
    <w:p w14:paraId="4BF5A6DC" w14:textId="33D73193" w:rsidR="00746821" w:rsidRPr="00A60FC2" w:rsidRDefault="00746821" w:rsidP="00746821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/>
          <w:b/>
          <w:bCs/>
          <w:color w:val="222222"/>
          <w:sz w:val="24"/>
          <w:szCs w:val="24"/>
        </w:rPr>
      </w:pPr>
      <w:r w:rsidRPr="00746821">
        <w:rPr>
          <w:rFonts w:eastAsia="Times New Roman"/>
          <w:b/>
          <w:bCs/>
          <w:color w:val="222222"/>
        </w:rPr>
        <w:t>Explain the different fabrication steps in CMOS. Compare the p-well and n-well process in CMOS fabrication.</w:t>
      </w:r>
    </w:p>
    <w:p w14:paraId="61959537" w14:textId="2D860DCA" w:rsidR="00A60FC2" w:rsidRPr="00BF114B" w:rsidRDefault="005D6415" w:rsidP="00A60FC2">
      <w:pPr>
        <w:shd w:val="clear" w:color="auto" w:fill="FFFFFF"/>
        <w:spacing w:after="0" w:line="240" w:lineRule="auto"/>
        <w:ind w:left="720"/>
        <w:jc w:val="both"/>
        <w:rPr>
          <w:rFonts w:eastAsia="Times New Roman"/>
          <w:color w:val="222222"/>
        </w:rPr>
      </w:pPr>
      <w:r w:rsidRPr="00BF114B">
        <w:rPr>
          <w:rFonts w:eastAsia="Times New Roman"/>
          <w:color w:val="222222"/>
        </w:rPr>
        <w:t>Page 27-43.</w:t>
      </w:r>
      <w:r w:rsidR="0057213C" w:rsidRPr="00BF114B">
        <w:rPr>
          <w:rFonts w:eastAsia="Times New Roman"/>
          <w:color w:val="222222"/>
        </w:rPr>
        <w:t xml:space="preserve"> </w:t>
      </w:r>
      <w:r w:rsidRPr="00BF114B">
        <w:rPr>
          <w:rFonts w:eastAsia="Times New Roman"/>
          <w:color w:val="222222"/>
        </w:rPr>
        <w:t>Page 44.</w:t>
      </w:r>
    </w:p>
    <w:p w14:paraId="3B99A53F" w14:textId="77777777" w:rsidR="00746821" w:rsidRPr="00AE2EE2" w:rsidRDefault="00746821" w:rsidP="00746821">
      <w:pPr>
        <w:jc w:val="center"/>
        <w:rPr>
          <w:b/>
          <w:bCs/>
          <w:sz w:val="20"/>
          <w:szCs w:val="20"/>
        </w:rPr>
      </w:pPr>
      <w:bookmarkStart w:id="0" w:name="page1"/>
      <w:bookmarkEnd w:id="0"/>
      <w:r w:rsidRPr="00AE2EE2">
        <w:rPr>
          <w:rFonts w:eastAsia="Times New Roman"/>
          <w:b/>
          <w:bCs/>
        </w:rPr>
        <w:t>Lecture-9</w:t>
      </w:r>
    </w:p>
    <w:p w14:paraId="10653C7A" w14:textId="77777777" w:rsidR="00746821" w:rsidRPr="00AE2EE2" w:rsidRDefault="00746821" w:rsidP="00746821">
      <w:pPr>
        <w:spacing w:line="253" w:lineRule="exact"/>
        <w:rPr>
          <w:b/>
          <w:bCs/>
          <w:sz w:val="24"/>
          <w:szCs w:val="24"/>
        </w:rPr>
      </w:pPr>
    </w:p>
    <w:p w14:paraId="16CDDEF4" w14:textId="63B30E92" w:rsidR="00746821" w:rsidRDefault="00746821" w:rsidP="00746821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What is partitioning? Why do we need it?</w:t>
      </w:r>
    </w:p>
    <w:p w14:paraId="6742EF99" w14:textId="587B036E" w:rsidR="008645F7" w:rsidRPr="008645F7" w:rsidRDefault="00561224" w:rsidP="008645F7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>Page 9.</w:t>
      </w:r>
    </w:p>
    <w:p w14:paraId="5219D843" w14:textId="2804F970" w:rsidR="00746821" w:rsidRDefault="00746821" w:rsidP="00ED1A96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What are the different levels of partitioning?</w:t>
      </w:r>
    </w:p>
    <w:p w14:paraId="61E1F9DA" w14:textId="4D206B65" w:rsidR="007B6E06" w:rsidRPr="007B6E06" w:rsidRDefault="007B6E06" w:rsidP="007B6E06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>Page 11.</w:t>
      </w:r>
    </w:p>
    <w:p w14:paraId="09613502" w14:textId="699E30F5" w:rsidR="00746821" w:rsidRDefault="00746821" w:rsidP="00ED1A96">
      <w:pPr>
        <w:numPr>
          <w:ilvl w:val="0"/>
          <w:numId w:val="15"/>
        </w:numPr>
        <w:tabs>
          <w:tab w:val="left" w:pos="360"/>
        </w:tabs>
        <w:spacing w:after="0" w:line="235" w:lineRule="auto"/>
        <w:ind w:left="360" w:hanging="360"/>
        <w:jc w:val="both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Consider a hypergraph H, where each hyperedge interconnects at most three vertices. We model each hyperedge of degree-3 with three edges of weight ½, on the same set of vertices, to obtain a weighted graph G. Prove that an optimal balanced partitioning of G corresponds to an optimal balanced partitioning of H.</w:t>
      </w:r>
    </w:p>
    <w:p w14:paraId="74C90530" w14:textId="77777777" w:rsidR="00886506" w:rsidRPr="00886506" w:rsidRDefault="00886506" w:rsidP="00886506">
      <w:pPr>
        <w:tabs>
          <w:tab w:val="left" w:pos="360"/>
        </w:tabs>
        <w:spacing w:after="0" w:line="235" w:lineRule="auto"/>
        <w:ind w:left="360"/>
        <w:jc w:val="both"/>
        <w:rPr>
          <w:rFonts w:eastAsia="Times New Roman"/>
        </w:rPr>
      </w:pPr>
    </w:p>
    <w:p w14:paraId="713B52BC" w14:textId="77777777" w:rsidR="00746821" w:rsidRPr="00AE2EE2" w:rsidRDefault="00746821" w:rsidP="00746821">
      <w:pPr>
        <w:numPr>
          <w:ilvl w:val="0"/>
          <w:numId w:val="15"/>
        </w:numPr>
        <w:tabs>
          <w:tab w:val="left" w:pos="360"/>
        </w:tabs>
        <w:spacing w:after="0" w:line="234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In refer to Question 3, prove that optimal balanced partitioning of G cannot be done if each edge of H interconnects at most four vertices (i.e., give a counter example).</w:t>
      </w:r>
    </w:p>
    <w:p w14:paraId="0BE1DB4E" w14:textId="77777777" w:rsidR="00746821" w:rsidRPr="00AE2EE2" w:rsidRDefault="00746821" w:rsidP="00746821">
      <w:pPr>
        <w:spacing w:line="1" w:lineRule="exact"/>
        <w:rPr>
          <w:rFonts w:eastAsia="Times New Roman"/>
          <w:b/>
          <w:bCs/>
        </w:rPr>
      </w:pPr>
    </w:p>
    <w:p w14:paraId="7B3D14A9" w14:textId="29175078" w:rsidR="00141F35" w:rsidRDefault="00746821" w:rsidP="00141F35">
      <w:pPr>
        <w:numPr>
          <w:ilvl w:val="0"/>
          <w:numId w:val="15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Explain Kernighan-Lin algorithm for partitioning a graph. Find its time complexity.</w:t>
      </w:r>
    </w:p>
    <w:p w14:paraId="7E76E5BB" w14:textId="4B58F3CA" w:rsidR="00141F35" w:rsidRPr="00141F35" w:rsidRDefault="00A52CA7" w:rsidP="00141F35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 xml:space="preserve">Page </w:t>
      </w:r>
      <w:r w:rsidR="002D175C">
        <w:rPr>
          <w:rFonts w:eastAsia="Times New Roman"/>
        </w:rPr>
        <w:t>21-</w:t>
      </w:r>
      <w:r>
        <w:rPr>
          <w:rFonts w:eastAsia="Times New Roman"/>
        </w:rPr>
        <w:t>25.</w:t>
      </w:r>
    </w:p>
    <w:p w14:paraId="187552A6" w14:textId="77777777" w:rsidR="00746821" w:rsidRPr="00AE2EE2" w:rsidRDefault="00746821" w:rsidP="00746821">
      <w:pPr>
        <w:numPr>
          <w:ilvl w:val="0"/>
          <w:numId w:val="15"/>
        </w:numPr>
        <w:tabs>
          <w:tab w:val="left" w:pos="360"/>
        </w:tabs>
        <w:spacing w:after="0" w:line="236" w:lineRule="auto"/>
        <w:ind w:left="360" w:hanging="360"/>
        <w:jc w:val="both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Consider a path graph v</w:t>
      </w:r>
      <w:r w:rsidRPr="00AE2EE2">
        <w:rPr>
          <w:rFonts w:eastAsia="Times New Roman"/>
          <w:b/>
          <w:bCs/>
          <w:sz w:val="13"/>
          <w:szCs w:val="13"/>
        </w:rPr>
        <w:t>1</w:t>
      </w:r>
      <w:r w:rsidRPr="00AE2EE2">
        <w:rPr>
          <w:rFonts w:eastAsia="Times New Roman"/>
          <w:b/>
          <w:bCs/>
        </w:rPr>
        <w:t>, v</w:t>
      </w:r>
      <w:r w:rsidRPr="00AE2EE2">
        <w:rPr>
          <w:rFonts w:eastAsia="Times New Roman"/>
          <w:b/>
          <w:bCs/>
          <w:sz w:val="13"/>
          <w:szCs w:val="13"/>
        </w:rPr>
        <w:t>2</w:t>
      </w:r>
      <w:r w:rsidRPr="00AE2EE2">
        <w:rPr>
          <w:rFonts w:eastAsia="Times New Roman"/>
          <w:b/>
          <w:bCs/>
        </w:rPr>
        <w:t>,….., v</w:t>
      </w:r>
      <w:r w:rsidRPr="00AE2EE2">
        <w:rPr>
          <w:rFonts w:eastAsia="Times New Roman"/>
          <w:b/>
          <w:bCs/>
          <w:sz w:val="13"/>
          <w:szCs w:val="13"/>
        </w:rPr>
        <w:t>n</w:t>
      </w:r>
      <w:r w:rsidRPr="00AE2EE2">
        <w:rPr>
          <w:rFonts w:eastAsia="Times New Roman"/>
          <w:b/>
          <w:bCs/>
        </w:rPr>
        <w:t>. That is, v</w:t>
      </w:r>
      <w:r w:rsidRPr="00AE2EE2">
        <w:rPr>
          <w:rFonts w:eastAsia="Times New Roman"/>
          <w:b/>
          <w:bCs/>
          <w:sz w:val="13"/>
          <w:szCs w:val="13"/>
        </w:rPr>
        <w:t>1</w:t>
      </w:r>
      <w:r w:rsidRPr="00AE2EE2">
        <w:rPr>
          <w:rFonts w:eastAsia="Times New Roman"/>
          <w:b/>
          <w:bCs/>
        </w:rPr>
        <w:t xml:space="preserve"> is connected to v</w:t>
      </w:r>
      <w:r w:rsidRPr="00AE2EE2">
        <w:rPr>
          <w:rFonts w:eastAsia="Times New Roman"/>
          <w:b/>
          <w:bCs/>
          <w:sz w:val="13"/>
          <w:szCs w:val="13"/>
        </w:rPr>
        <w:t>i+1</w:t>
      </w:r>
      <w:r w:rsidRPr="00AE2EE2">
        <w:rPr>
          <w:rFonts w:eastAsia="Times New Roman"/>
          <w:b/>
          <w:bCs/>
        </w:rPr>
        <w:t xml:space="preserve">, for 1 </w:t>
      </w:r>
      <w:r w:rsidRPr="00AE2EE2">
        <w:rPr>
          <w:rFonts w:eastAsia="Times New Roman"/>
          <w:b/>
          <w:bCs/>
          <w:u w:val="single"/>
        </w:rPr>
        <w:t>&lt;</w:t>
      </w:r>
      <w:r w:rsidRPr="00AE2EE2">
        <w:rPr>
          <w:rFonts w:eastAsia="Times New Roman"/>
          <w:b/>
          <w:bCs/>
        </w:rPr>
        <w:t xml:space="preserve"> i </w:t>
      </w:r>
      <w:r w:rsidRPr="00AE2EE2">
        <w:rPr>
          <w:rFonts w:eastAsia="Times New Roman"/>
          <w:b/>
          <w:bCs/>
          <w:u w:val="single"/>
        </w:rPr>
        <w:t>&lt;</w:t>
      </w:r>
      <w:r w:rsidRPr="00AE2EE2">
        <w:rPr>
          <w:rFonts w:eastAsia="Times New Roman"/>
          <w:b/>
          <w:bCs/>
        </w:rPr>
        <w:t xml:space="preserve"> n-1. Apply the Kernighan-Lin algorithm to this graph. As the initial partition, let v</w:t>
      </w:r>
      <w:r w:rsidRPr="00AE2EE2">
        <w:rPr>
          <w:rFonts w:eastAsia="Times New Roman"/>
          <w:b/>
          <w:bCs/>
          <w:sz w:val="13"/>
          <w:szCs w:val="13"/>
        </w:rPr>
        <w:t>a</w:t>
      </w:r>
      <w:r w:rsidRPr="00AE2EE2">
        <w:rPr>
          <w:rFonts w:eastAsia="Times New Roman"/>
          <w:b/>
          <w:bCs/>
        </w:rPr>
        <w:t>, for all odd values of a be in one set , and v</w:t>
      </w:r>
      <w:r w:rsidRPr="00AE2EE2">
        <w:rPr>
          <w:rFonts w:eastAsia="Times New Roman"/>
          <w:b/>
          <w:bCs/>
          <w:sz w:val="13"/>
          <w:szCs w:val="13"/>
        </w:rPr>
        <w:t>b</w:t>
      </w:r>
      <w:r w:rsidRPr="00AE2EE2">
        <w:rPr>
          <w:rFonts w:eastAsia="Times New Roman"/>
          <w:b/>
          <w:bCs/>
        </w:rPr>
        <w:t>, for all even values of b, be in the other set.</w:t>
      </w:r>
    </w:p>
    <w:p w14:paraId="67F069FE" w14:textId="77777777" w:rsidR="00746821" w:rsidRPr="00AE2EE2" w:rsidRDefault="00746821" w:rsidP="00746821">
      <w:pPr>
        <w:spacing w:line="12" w:lineRule="exact"/>
        <w:rPr>
          <w:rFonts w:eastAsia="Times New Roman"/>
          <w:b/>
          <w:bCs/>
        </w:rPr>
      </w:pPr>
    </w:p>
    <w:p w14:paraId="0D1F1E40" w14:textId="77777777" w:rsidR="00746821" w:rsidRPr="00AE2EE2" w:rsidRDefault="00746821" w:rsidP="00746821">
      <w:pPr>
        <w:numPr>
          <w:ilvl w:val="0"/>
          <w:numId w:val="15"/>
        </w:numPr>
        <w:tabs>
          <w:tab w:val="left" w:pos="360"/>
        </w:tabs>
        <w:spacing w:after="0" w:line="236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lastRenderedPageBreak/>
        <w:t>Consider a complete binary tree with n nodes. Apply Kernighan-Lin algorithm to this graph. As the initial partition, let v</w:t>
      </w:r>
      <w:r w:rsidRPr="00AE2EE2">
        <w:rPr>
          <w:rFonts w:eastAsia="Times New Roman"/>
          <w:b/>
          <w:bCs/>
          <w:sz w:val="13"/>
          <w:szCs w:val="13"/>
        </w:rPr>
        <w:t>a</w:t>
      </w:r>
      <w:r w:rsidRPr="00AE2EE2">
        <w:rPr>
          <w:rFonts w:eastAsia="Times New Roman"/>
          <w:b/>
          <w:bCs/>
        </w:rPr>
        <w:t>, for all internal vertices, be in one set and v</w:t>
      </w:r>
      <w:r w:rsidRPr="00AE2EE2">
        <w:rPr>
          <w:rFonts w:eastAsia="Times New Roman"/>
          <w:b/>
          <w:bCs/>
          <w:sz w:val="13"/>
          <w:szCs w:val="13"/>
        </w:rPr>
        <w:t>b</w:t>
      </w:r>
      <w:r w:rsidRPr="00AE2EE2">
        <w:rPr>
          <w:rFonts w:eastAsia="Times New Roman"/>
          <w:b/>
          <w:bCs/>
        </w:rPr>
        <w:t>, for all leaves, be in the other set.</w:t>
      </w:r>
    </w:p>
    <w:p w14:paraId="7DD84314" w14:textId="77777777" w:rsidR="00746821" w:rsidRPr="00AE2EE2" w:rsidRDefault="00746821" w:rsidP="00746821">
      <w:pPr>
        <w:spacing w:line="8" w:lineRule="exact"/>
        <w:rPr>
          <w:rFonts w:eastAsia="Times New Roman"/>
          <w:b/>
          <w:bCs/>
        </w:rPr>
      </w:pPr>
    </w:p>
    <w:p w14:paraId="6C92618E" w14:textId="77777777" w:rsidR="00746821" w:rsidRPr="00AE2EE2" w:rsidRDefault="00746821" w:rsidP="00746821">
      <w:pPr>
        <w:numPr>
          <w:ilvl w:val="0"/>
          <w:numId w:val="15"/>
        </w:numPr>
        <w:tabs>
          <w:tab w:val="left" w:pos="360"/>
        </w:tabs>
        <w:spacing w:after="0" w:line="237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Show how the Kernighan-Lin Heuristic works on the ladder graph with 2n vertices, starting with initial partition of V</w:t>
      </w:r>
      <w:r w:rsidRPr="00AE2EE2">
        <w:rPr>
          <w:rFonts w:eastAsia="Times New Roman"/>
          <w:b/>
          <w:bCs/>
          <w:sz w:val="13"/>
          <w:szCs w:val="13"/>
        </w:rPr>
        <w:t>1</w:t>
      </w:r>
      <w:r w:rsidRPr="00AE2EE2">
        <w:rPr>
          <w:rFonts w:eastAsia="Times New Roman"/>
          <w:b/>
          <w:bCs/>
        </w:rPr>
        <w:t>= {1,2,3,……,n}, and V</w:t>
      </w:r>
      <w:r w:rsidRPr="00AE2EE2">
        <w:rPr>
          <w:rFonts w:eastAsia="Times New Roman"/>
          <w:b/>
          <w:bCs/>
          <w:sz w:val="13"/>
          <w:szCs w:val="13"/>
        </w:rPr>
        <w:t>2</w:t>
      </w:r>
      <w:r w:rsidRPr="00AE2EE2">
        <w:rPr>
          <w:rFonts w:eastAsia="Times New Roman"/>
          <w:b/>
          <w:bCs/>
        </w:rPr>
        <w:t>={n+1,n+2,n+3,…..,2n}.</w:t>
      </w:r>
    </w:p>
    <w:p w14:paraId="46B57833" w14:textId="77777777" w:rsidR="00746821" w:rsidRPr="00AE2EE2" w:rsidRDefault="00746821" w:rsidP="00746821">
      <w:pPr>
        <w:spacing w:line="20" w:lineRule="exact"/>
        <w:rPr>
          <w:b/>
          <w:bCs/>
          <w:sz w:val="24"/>
          <w:szCs w:val="24"/>
        </w:rPr>
      </w:pPr>
      <w:r w:rsidRPr="00AE2EE2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27D2EA11" wp14:editId="616A5847">
            <wp:simplePos x="0" y="0"/>
            <wp:positionH relativeFrom="column">
              <wp:posOffset>438150</wp:posOffset>
            </wp:positionH>
            <wp:positionV relativeFrom="paragraph">
              <wp:posOffset>127635</wp:posOffset>
            </wp:positionV>
            <wp:extent cx="2552700" cy="7334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AD120DB" w14:textId="77777777" w:rsidR="00746821" w:rsidRPr="00AE2EE2" w:rsidRDefault="00746821" w:rsidP="00746821">
      <w:pPr>
        <w:spacing w:line="228" w:lineRule="exact"/>
        <w:rPr>
          <w:b/>
          <w:bCs/>
          <w:sz w:val="24"/>
          <w:szCs w:val="24"/>
        </w:rPr>
      </w:pPr>
    </w:p>
    <w:tbl>
      <w:tblPr>
        <w:tblW w:w="0" w:type="auto"/>
        <w:tblInd w:w="7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0"/>
        <w:gridCol w:w="1840"/>
        <w:gridCol w:w="1520"/>
      </w:tblGrid>
      <w:tr w:rsidR="00746821" w:rsidRPr="00AE2EE2" w14:paraId="2FBD2B1A" w14:textId="77777777" w:rsidTr="00A25D4C">
        <w:trPr>
          <w:trHeight w:val="253"/>
        </w:trPr>
        <w:tc>
          <w:tcPr>
            <w:tcW w:w="500" w:type="dxa"/>
            <w:vAlign w:val="bottom"/>
          </w:tcPr>
          <w:p w14:paraId="03E653B8" w14:textId="77777777" w:rsidR="00746821" w:rsidRPr="00AE2EE2" w:rsidRDefault="00746821" w:rsidP="00A25D4C">
            <w:pPr>
              <w:ind w:right="215"/>
              <w:jc w:val="right"/>
              <w:rPr>
                <w:b/>
                <w:bCs/>
                <w:sz w:val="20"/>
                <w:szCs w:val="20"/>
              </w:rPr>
            </w:pPr>
            <w:r w:rsidRPr="00AE2EE2">
              <w:rPr>
                <w:rFonts w:eastAsia="Times New Roman"/>
                <w:b/>
                <w:bCs/>
              </w:rPr>
              <w:t>1</w:t>
            </w:r>
          </w:p>
        </w:tc>
        <w:tc>
          <w:tcPr>
            <w:tcW w:w="1840" w:type="dxa"/>
            <w:vAlign w:val="bottom"/>
          </w:tcPr>
          <w:p w14:paraId="36266B5F" w14:textId="77777777" w:rsidR="00746821" w:rsidRPr="00AE2EE2" w:rsidRDefault="00746821" w:rsidP="00A25D4C">
            <w:pPr>
              <w:ind w:right="1335"/>
              <w:jc w:val="right"/>
              <w:rPr>
                <w:b/>
                <w:bCs/>
                <w:sz w:val="20"/>
                <w:szCs w:val="20"/>
              </w:rPr>
            </w:pPr>
            <w:r w:rsidRPr="00AE2EE2">
              <w:rPr>
                <w:rFonts w:eastAsia="Times New Roman"/>
                <w:b/>
                <w:bCs/>
              </w:rPr>
              <w:t>2</w:t>
            </w:r>
          </w:p>
        </w:tc>
        <w:tc>
          <w:tcPr>
            <w:tcW w:w="1520" w:type="dxa"/>
            <w:vAlign w:val="bottom"/>
          </w:tcPr>
          <w:p w14:paraId="7AF1F7D2" w14:textId="77777777" w:rsidR="00746821" w:rsidRPr="00AE2EE2" w:rsidRDefault="00746821" w:rsidP="00A25D4C">
            <w:pPr>
              <w:ind w:left="1320"/>
              <w:rPr>
                <w:b/>
                <w:bCs/>
                <w:sz w:val="20"/>
                <w:szCs w:val="20"/>
              </w:rPr>
            </w:pPr>
            <w:r w:rsidRPr="00AE2EE2">
              <w:rPr>
                <w:rFonts w:eastAsia="Times New Roman"/>
                <w:b/>
                <w:bCs/>
              </w:rPr>
              <w:t>n</w:t>
            </w:r>
          </w:p>
        </w:tc>
      </w:tr>
      <w:tr w:rsidR="00746821" w:rsidRPr="00AE2EE2" w14:paraId="55312170" w14:textId="77777777" w:rsidTr="00A25D4C">
        <w:trPr>
          <w:trHeight w:val="738"/>
        </w:trPr>
        <w:tc>
          <w:tcPr>
            <w:tcW w:w="500" w:type="dxa"/>
            <w:vAlign w:val="bottom"/>
          </w:tcPr>
          <w:p w14:paraId="072B4902" w14:textId="77777777" w:rsidR="00746821" w:rsidRPr="00AE2EE2" w:rsidRDefault="00746821" w:rsidP="00A25D4C">
            <w:pPr>
              <w:ind w:right="95"/>
              <w:jc w:val="center"/>
              <w:rPr>
                <w:b/>
                <w:bCs/>
                <w:sz w:val="20"/>
                <w:szCs w:val="20"/>
              </w:rPr>
            </w:pPr>
            <w:r w:rsidRPr="00AE2EE2">
              <w:rPr>
                <w:rFonts w:eastAsia="Times New Roman"/>
                <w:b/>
                <w:bCs/>
                <w:w w:val="95"/>
                <w:sz w:val="20"/>
                <w:szCs w:val="20"/>
              </w:rPr>
              <w:t>n+1</w:t>
            </w:r>
          </w:p>
        </w:tc>
        <w:tc>
          <w:tcPr>
            <w:tcW w:w="1840" w:type="dxa"/>
            <w:vAlign w:val="bottom"/>
          </w:tcPr>
          <w:p w14:paraId="229C8CEC" w14:textId="77777777" w:rsidR="00746821" w:rsidRPr="00AE2EE2" w:rsidRDefault="00746821" w:rsidP="00A25D4C">
            <w:pPr>
              <w:ind w:right="1015"/>
              <w:jc w:val="center"/>
              <w:rPr>
                <w:b/>
                <w:bCs/>
                <w:sz w:val="20"/>
                <w:szCs w:val="20"/>
              </w:rPr>
            </w:pPr>
            <w:r w:rsidRPr="00AE2EE2">
              <w:rPr>
                <w:rFonts w:eastAsia="Times New Roman"/>
                <w:b/>
                <w:bCs/>
                <w:sz w:val="20"/>
                <w:szCs w:val="20"/>
              </w:rPr>
              <w:t>n+2</w:t>
            </w:r>
          </w:p>
        </w:tc>
        <w:tc>
          <w:tcPr>
            <w:tcW w:w="1520" w:type="dxa"/>
            <w:vAlign w:val="bottom"/>
          </w:tcPr>
          <w:p w14:paraId="6AD7003D" w14:textId="77777777" w:rsidR="00746821" w:rsidRPr="00AE2EE2" w:rsidRDefault="00746821" w:rsidP="00A25D4C">
            <w:pPr>
              <w:ind w:left="1320"/>
              <w:rPr>
                <w:b/>
                <w:bCs/>
                <w:sz w:val="20"/>
                <w:szCs w:val="20"/>
              </w:rPr>
            </w:pPr>
            <w:r w:rsidRPr="00AE2EE2">
              <w:rPr>
                <w:rFonts w:eastAsia="Times New Roman"/>
                <w:b/>
                <w:bCs/>
                <w:w w:val="89"/>
                <w:sz w:val="20"/>
                <w:szCs w:val="20"/>
              </w:rPr>
              <w:t>2n</w:t>
            </w:r>
          </w:p>
        </w:tc>
      </w:tr>
    </w:tbl>
    <w:p w14:paraId="58DCBA80" w14:textId="77777777" w:rsidR="00746821" w:rsidRPr="00AE2EE2" w:rsidRDefault="00746821" w:rsidP="00746821">
      <w:pPr>
        <w:spacing w:line="238" w:lineRule="auto"/>
        <w:ind w:left="2360"/>
        <w:rPr>
          <w:b/>
          <w:bCs/>
          <w:sz w:val="20"/>
          <w:szCs w:val="20"/>
        </w:rPr>
      </w:pPr>
      <w:r w:rsidRPr="00AE2EE2">
        <w:rPr>
          <w:rFonts w:eastAsia="Times New Roman"/>
          <w:b/>
          <w:bCs/>
        </w:rPr>
        <w:t>Fig. 1</w:t>
      </w:r>
    </w:p>
    <w:p w14:paraId="26EBA129" w14:textId="77777777" w:rsidR="00746821" w:rsidRPr="00AE2EE2" w:rsidRDefault="00746821" w:rsidP="00746821">
      <w:pPr>
        <w:spacing w:line="2" w:lineRule="exact"/>
        <w:rPr>
          <w:b/>
          <w:bCs/>
          <w:sz w:val="24"/>
          <w:szCs w:val="24"/>
        </w:rPr>
      </w:pPr>
    </w:p>
    <w:p w14:paraId="62B39A3B" w14:textId="70D6C33F" w:rsidR="00746821" w:rsidRDefault="00746821" w:rsidP="00275EF9">
      <w:pPr>
        <w:numPr>
          <w:ilvl w:val="0"/>
          <w:numId w:val="16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What are the drawbacks of Kernighan-Lin algorithm?</w:t>
      </w:r>
    </w:p>
    <w:p w14:paraId="7A0D4BE8" w14:textId="408A9855" w:rsidR="00275EF9" w:rsidRPr="00275EF9" w:rsidRDefault="00275EF9" w:rsidP="00275EF9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>Page 26.</w:t>
      </w:r>
    </w:p>
    <w:p w14:paraId="1F30B9C1" w14:textId="77777777" w:rsidR="00746821" w:rsidRPr="00AE2EE2" w:rsidRDefault="00746821" w:rsidP="00746821">
      <w:pPr>
        <w:numPr>
          <w:ilvl w:val="0"/>
          <w:numId w:val="16"/>
        </w:numPr>
        <w:tabs>
          <w:tab w:val="left" w:pos="360"/>
        </w:tabs>
        <w:spacing w:after="0" w:line="235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The following matrix provides 4 modules a,b,c,d with their entries representing the number of connections between the two modules. Apply Kernighan-Lin heuristic to obtain the partitioning.</w:t>
      </w:r>
    </w:p>
    <w:p w14:paraId="2B52DF4E" w14:textId="77777777" w:rsidR="00746821" w:rsidRPr="00AE2EE2" w:rsidRDefault="00746821" w:rsidP="00746821">
      <w:pPr>
        <w:spacing w:line="20" w:lineRule="exact"/>
        <w:rPr>
          <w:b/>
          <w:bCs/>
          <w:sz w:val="24"/>
          <w:szCs w:val="24"/>
        </w:rPr>
      </w:pPr>
      <w:r w:rsidRPr="00AE2EE2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0" allowOverlap="1" wp14:anchorId="47C98E49" wp14:editId="1A644EFA">
            <wp:simplePos x="0" y="0"/>
            <wp:positionH relativeFrom="column">
              <wp:posOffset>809625</wp:posOffset>
            </wp:positionH>
            <wp:positionV relativeFrom="paragraph">
              <wp:posOffset>635</wp:posOffset>
            </wp:positionV>
            <wp:extent cx="1932940" cy="15328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1532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54D8409" w14:textId="77777777" w:rsidR="00746821" w:rsidRPr="00AE2EE2" w:rsidRDefault="00746821" w:rsidP="00746821">
      <w:pPr>
        <w:spacing w:line="200" w:lineRule="exact"/>
        <w:rPr>
          <w:b/>
          <w:bCs/>
          <w:sz w:val="24"/>
          <w:szCs w:val="24"/>
        </w:rPr>
      </w:pPr>
    </w:p>
    <w:p w14:paraId="29CF18CD" w14:textId="77777777" w:rsidR="00746821" w:rsidRPr="00AE2EE2" w:rsidRDefault="00746821" w:rsidP="00746821">
      <w:pPr>
        <w:spacing w:line="200" w:lineRule="exact"/>
        <w:rPr>
          <w:b/>
          <w:bCs/>
          <w:sz w:val="24"/>
          <w:szCs w:val="24"/>
        </w:rPr>
      </w:pPr>
    </w:p>
    <w:p w14:paraId="08F7278C" w14:textId="77777777" w:rsidR="00746821" w:rsidRPr="00AE2EE2" w:rsidRDefault="00746821" w:rsidP="00746821">
      <w:pPr>
        <w:spacing w:line="200" w:lineRule="exact"/>
        <w:rPr>
          <w:b/>
          <w:bCs/>
          <w:sz w:val="24"/>
          <w:szCs w:val="24"/>
        </w:rPr>
      </w:pPr>
    </w:p>
    <w:p w14:paraId="0CB4ECBF" w14:textId="77777777" w:rsidR="00746821" w:rsidRPr="00AE2EE2" w:rsidRDefault="00746821" w:rsidP="00746821">
      <w:pPr>
        <w:spacing w:line="200" w:lineRule="exact"/>
        <w:rPr>
          <w:b/>
          <w:bCs/>
          <w:sz w:val="24"/>
          <w:szCs w:val="24"/>
        </w:rPr>
      </w:pPr>
    </w:p>
    <w:p w14:paraId="51BE89A6" w14:textId="77777777" w:rsidR="00746821" w:rsidRPr="00AE2EE2" w:rsidRDefault="00746821" w:rsidP="00746821">
      <w:pPr>
        <w:spacing w:line="200" w:lineRule="exact"/>
        <w:rPr>
          <w:b/>
          <w:bCs/>
          <w:sz w:val="24"/>
          <w:szCs w:val="24"/>
        </w:rPr>
      </w:pPr>
    </w:p>
    <w:p w14:paraId="15B37E8C" w14:textId="77777777" w:rsidR="00746821" w:rsidRPr="00AE2EE2" w:rsidRDefault="00746821" w:rsidP="00746821">
      <w:pPr>
        <w:spacing w:line="394" w:lineRule="exact"/>
        <w:rPr>
          <w:b/>
          <w:bCs/>
          <w:sz w:val="24"/>
          <w:szCs w:val="24"/>
        </w:rPr>
      </w:pPr>
    </w:p>
    <w:p w14:paraId="220A8126" w14:textId="77777777" w:rsidR="00746821" w:rsidRPr="00AE2EE2" w:rsidRDefault="00746821" w:rsidP="00746821">
      <w:pPr>
        <w:ind w:left="1880"/>
        <w:rPr>
          <w:b/>
          <w:bCs/>
          <w:sz w:val="20"/>
          <w:szCs w:val="20"/>
        </w:rPr>
      </w:pPr>
      <w:r w:rsidRPr="00AE2EE2">
        <w:rPr>
          <w:rFonts w:eastAsia="Times New Roman"/>
          <w:b/>
          <w:bCs/>
        </w:rPr>
        <w:t>Fig.2</w:t>
      </w:r>
    </w:p>
    <w:p w14:paraId="080962CE" w14:textId="77777777" w:rsidR="00746821" w:rsidRPr="00AE2EE2" w:rsidRDefault="00746821" w:rsidP="00746821">
      <w:pPr>
        <w:spacing w:line="277" w:lineRule="exact"/>
        <w:rPr>
          <w:b/>
          <w:bCs/>
          <w:sz w:val="24"/>
          <w:szCs w:val="24"/>
        </w:rPr>
      </w:pPr>
    </w:p>
    <w:p w14:paraId="4A2043F4" w14:textId="61D76AA5" w:rsidR="00746821" w:rsidRPr="00AE2EE2" w:rsidRDefault="00746821" w:rsidP="00746821">
      <w:pPr>
        <w:jc w:val="center"/>
        <w:rPr>
          <w:b/>
          <w:bCs/>
          <w:sz w:val="20"/>
          <w:szCs w:val="20"/>
        </w:rPr>
      </w:pPr>
      <w:r w:rsidRPr="00AE2EE2">
        <w:rPr>
          <w:rFonts w:eastAsia="Times New Roman"/>
          <w:b/>
          <w:bCs/>
        </w:rPr>
        <w:t>Lecture-10</w:t>
      </w:r>
    </w:p>
    <w:p w14:paraId="533E617E" w14:textId="3DDF39B7" w:rsidR="00746821" w:rsidRDefault="00746821" w:rsidP="009745FC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What are the advantages of Fiduccia-Mattheyses algorithm over Kernighan-Lin algorithm?</w:t>
      </w:r>
    </w:p>
    <w:p w14:paraId="37B6062F" w14:textId="55D88A12" w:rsidR="009745FC" w:rsidRPr="00E1585D" w:rsidRDefault="00E1585D" w:rsidP="009745FC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>Page 2.</w:t>
      </w:r>
    </w:p>
    <w:p w14:paraId="1B2F08F3" w14:textId="62668B4D" w:rsidR="00746821" w:rsidRDefault="00746821" w:rsidP="00746821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What are the similarities between Fiduccia-Mattheyses algorithm and Kernighan-Lin algorithm?</w:t>
      </w:r>
    </w:p>
    <w:p w14:paraId="12FB0342" w14:textId="77777777" w:rsidR="001D648B" w:rsidRPr="001D648B" w:rsidRDefault="001D648B" w:rsidP="001D648B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</w:p>
    <w:p w14:paraId="10AE1F80" w14:textId="56DE3FF0" w:rsidR="001D648B" w:rsidRDefault="00746821" w:rsidP="001D648B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Present the Fiduccia-Mattheyses Algorithm. Find out its time complexity.</w:t>
      </w:r>
    </w:p>
    <w:p w14:paraId="2747C70F" w14:textId="128DC846" w:rsidR="001D648B" w:rsidRPr="001D648B" w:rsidRDefault="00305ADF" w:rsidP="00305ADF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>Page 8.</w:t>
      </w:r>
      <w:r w:rsidR="009151A0">
        <w:rPr>
          <w:rFonts w:eastAsia="Times New Roman"/>
        </w:rPr>
        <w:t xml:space="preserve"> Page 12.</w:t>
      </w:r>
    </w:p>
    <w:p w14:paraId="24B60AF2" w14:textId="77777777" w:rsidR="00746821" w:rsidRPr="00AE2EE2" w:rsidRDefault="00746821" w:rsidP="00746821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Apply Fiduccia-Mattheyses Algorithm for the problem in question 7.</w:t>
      </w:r>
    </w:p>
    <w:p w14:paraId="76CEB82F" w14:textId="77777777" w:rsidR="00746821" w:rsidRPr="00AE2EE2" w:rsidRDefault="00746821" w:rsidP="00746821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Apply Fiduccia-Mattheyses Algorithm for the problem in question 8.</w:t>
      </w:r>
    </w:p>
    <w:p w14:paraId="737CCDD8" w14:textId="77777777" w:rsidR="00746821" w:rsidRPr="00AE2EE2" w:rsidRDefault="00746821" w:rsidP="00746821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Apply Fiduccia-Mattheyses Algorithm for the problem in question 10.</w:t>
      </w:r>
    </w:p>
    <w:p w14:paraId="15F1D188" w14:textId="77777777" w:rsidR="00746821" w:rsidRPr="00AE2EE2" w:rsidRDefault="00746821" w:rsidP="00746821">
      <w:pPr>
        <w:numPr>
          <w:ilvl w:val="0"/>
          <w:numId w:val="17"/>
        </w:numPr>
        <w:tabs>
          <w:tab w:val="left" w:pos="420"/>
        </w:tabs>
        <w:spacing w:after="0" w:line="240" w:lineRule="auto"/>
        <w:ind w:left="420" w:hanging="42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“There is a trade off associated for partitioning with replication.” Is it true or false? Justify.</w:t>
      </w:r>
    </w:p>
    <w:p w14:paraId="78FFFDD5" w14:textId="4AC9631C" w:rsidR="00746821" w:rsidRDefault="00746821" w:rsidP="00746821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Discuss how Partitioning is affecting overall delay.</w:t>
      </w:r>
    </w:p>
    <w:p w14:paraId="2AEC0F27" w14:textId="77777777" w:rsidR="00962FFA" w:rsidRPr="00962FFA" w:rsidRDefault="00962FFA" w:rsidP="00962FFA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</w:p>
    <w:p w14:paraId="0FB9D3C3" w14:textId="3D0E06D0" w:rsidR="00746821" w:rsidRDefault="00746821" w:rsidP="00746821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What do you understand by performance driven partitioning?</w:t>
      </w:r>
    </w:p>
    <w:p w14:paraId="5E282384" w14:textId="04D2A4CB" w:rsidR="00962FFA" w:rsidRPr="00962FFA" w:rsidRDefault="00962FFA" w:rsidP="00962FFA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t>Page 20.</w:t>
      </w:r>
    </w:p>
    <w:p w14:paraId="138CB6D9" w14:textId="26C56BD9" w:rsidR="000E30DD" w:rsidRDefault="00746821" w:rsidP="000E30DD">
      <w:pPr>
        <w:numPr>
          <w:ilvl w:val="0"/>
          <w:numId w:val="17"/>
        </w:numPr>
        <w:tabs>
          <w:tab w:val="left" w:pos="360"/>
        </w:tabs>
        <w:spacing w:after="0" w:line="240" w:lineRule="auto"/>
        <w:ind w:left="360" w:hanging="360"/>
        <w:rPr>
          <w:rFonts w:eastAsia="Times New Roman"/>
          <w:b/>
          <w:bCs/>
        </w:rPr>
      </w:pPr>
      <w:r w:rsidRPr="00AE2EE2">
        <w:rPr>
          <w:rFonts w:eastAsia="Times New Roman"/>
          <w:b/>
          <w:bCs/>
        </w:rPr>
        <w:t>Discuss the approach of clustering in case of partitioning</w:t>
      </w:r>
      <w:r w:rsidR="000E30DD">
        <w:rPr>
          <w:rFonts w:eastAsia="Times New Roman"/>
          <w:b/>
          <w:bCs/>
        </w:rPr>
        <w:t>.</w:t>
      </w:r>
    </w:p>
    <w:p w14:paraId="7EC73A4C" w14:textId="33EED500" w:rsidR="000E30DD" w:rsidRPr="000E30DD" w:rsidRDefault="000E30DD" w:rsidP="000E30DD">
      <w:pPr>
        <w:tabs>
          <w:tab w:val="left" w:pos="360"/>
        </w:tabs>
        <w:spacing w:after="0" w:line="240" w:lineRule="auto"/>
        <w:ind w:left="360"/>
        <w:rPr>
          <w:rFonts w:eastAsia="Times New Roman"/>
        </w:rPr>
      </w:pPr>
      <w:r>
        <w:rPr>
          <w:rFonts w:eastAsia="Times New Roman"/>
        </w:rPr>
        <w:lastRenderedPageBreak/>
        <w:t>Page 23.</w:t>
      </w:r>
    </w:p>
    <w:p w14:paraId="7B678F84" w14:textId="4EF9C053" w:rsidR="00AE27C9" w:rsidRPr="00AE2EE2" w:rsidRDefault="00AE27C9" w:rsidP="00AE27C9">
      <w:pPr>
        <w:tabs>
          <w:tab w:val="left" w:pos="360"/>
        </w:tabs>
        <w:spacing w:after="0" w:line="240" w:lineRule="auto"/>
        <w:rPr>
          <w:rFonts w:eastAsia="Times New Roman"/>
          <w:b/>
          <w:bCs/>
        </w:rPr>
      </w:pPr>
    </w:p>
    <w:p w14:paraId="021EDC88" w14:textId="77777777" w:rsidR="00AE27C9" w:rsidRPr="00AE2EE2" w:rsidRDefault="00AE27C9" w:rsidP="00AE27C9">
      <w:pPr>
        <w:pStyle w:val="Default"/>
        <w:rPr>
          <w:b/>
          <w:bCs/>
        </w:rPr>
      </w:pPr>
    </w:p>
    <w:p w14:paraId="74FEF5B7" w14:textId="6E5B9521" w:rsidR="00AE27C9" w:rsidRPr="00AE2EE2" w:rsidRDefault="00AE27C9" w:rsidP="00AE27C9">
      <w:pPr>
        <w:pStyle w:val="Default"/>
        <w:rPr>
          <w:b/>
          <w:bCs/>
        </w:rPr>
      </w:pPr>
      <w:r w:rsidRPr="00AE2EE2">
        <w:rPr>
          <w:b/>
          <w:bCs/>
        </w:rPr>
        <w:t xml:space="preserve"> </w:t>
      </w:r>
      <w:r w:rsidRPr="00AE2EE2">
        <w:rPr>
          <w:b/>
          <w:bCs/>
        </w:rPr>
        <w:tab/>
      </w:r>
      <w:r w:rsidRPr="00AE2EE2">
        <w:rPr>
          <w:b/>
          <w:bCs/>
        </w:rPr>
        <w:tab/>
      </w:r>
      <w:r w:rsidRPr="00AE2EE2">
        <w:rPr>
          <w:b/>
          <w:bCs/>
        </w:rPr>
        <w:tab/>
      </w:r>
      <w:r w:rsidRPr="00AE2EE2">
        <w:rPr>
          <w:b/>
          <w:bCs/>
        </w:rPr>
        <w:tab/>
      </w:r>
      <w:r w:rsidRPr="00AE2EE2">
        <w:rPr>
          <w:b/>
          <w:bCs/>
        </w:rPr>
        <w:tab/>
        <w:t>Lect 11-12</w:t>
      </w:r>
    </w:p>
    <w:p w14:paraId="4A74F9F1" w14:textId="77777777" w:rsidR="00AE27C9" w:rsidRPr="00AE2EE2" w:rsidRDefault="00AE27C9" w:rsidP="00AE27C9">
      <w:pPr>
        <w:pStyle w:val="Default"/>
        <w:rPr>
          <w:b/>
          <w:bCs/>
        </w:rPr>
      </w:pPr>
    </w:p>
    <w:p w14:paraId="7425630B" w14:textId="7E1DF5D4" w:rsidR="00AE27C9" w:rsidRDefault="00AE27C9" w:rsidP="00105EAA">
      <w:pPr>
        <w:pStyle w:val="Default"/>
        <w:numPr>
          <w:ilvl w:val="0"/>
          <w:numId w:val="16"/>
        </w:numPr>
        <w:spacing w:after="21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>Define Floor</w:t>
      </w:r>
      <w:r w:rsidR="00E05F31">
        <w:rPr>
          <w:b/>
          <w:bCs/>
          <w:sz w:val="22"/>
          <w:szCs w:val="22"/>
        </w:rPr>
        <w:t xml:space="preserve"> </w:t>
      </w:r>
      <w:r w:rsidRPr="00AE2EE2">
        <w:rPr>
          <w:b/>
          <w:bCs/>
          <w:sz w:val="22"/>
          <w:szCs w:val="22"/>
        </w:rPr>
        <w:t>planning.</w:t>
      </w:r>
      <w:r w:rsidR="00AE2EE2">
        <w:rPr>
          <w:b/>
          <w:bCs/>
          <w:sz w:val="22"/>
          <w:szCs w:val="22"/>
        </w:rPr>
        <w:t xml:space="preserve"> </w:t>
      </w:r>
      <w:r w:rsidRPr="00AE2EE2">
        <w:rPr>
          <w:b/>
          <w:bCs/>
          <w:sz w:val="22"/>
          <w:szCs w:val="22"/>
        </w:rPr>
        <w:t xml:space="preserve">Define sliceable and non-sliceable floorplan with examples. What are the advantages of sliceable floorplan? </w:t>
      </w:r>
    </w:p>
    <w:p w14:paraId="64431F8B" w14:textId="06542410" w:rsidR="00105EAA" w:rsidRPr="00105EAA" w:rsidRDefault="008334FF" w:rsidP="00105EAA">
      <w:pPr>
        <w:pStyle w:val="Default"/>
        <w:spacing w:after="21"/>
        <w:rPr>
          <w:sz w:val="22"/>
          <w:szCs w:val="22"/>
        </w:rPr>
      </w:pPr>
      <w:r>
        <w:rPr>
          <w:sz w:val="22"/>
          <w:szCs w:val="22"/>
        </w:rPr>
        <w:t>Lect 11 Page 3-4. Page 6,8.</w:t>
      </w:r>
      <w:r w:rsidR="000F4B8C">
        <w:rPr>
          <w:sz w:val="22"/>
          <w:szCs w:val="22"/>
        </w:rPr>
        <w:t xml:space="preserve"> Page 7.</w:t>
      </w:r>
    </w:p>
    <w:p w14:paraId="59558D9D" w14:textId="3563780E" w:rsidR="00AE27C9" w:rsidRDefault="00AE27C9" w:rsidP="00B91F8C">
      <w:pPr>
        <w:pStyle w:val="Default"/>
        <w:numPr>
          <w:ilvl w:val="0"/>
          <w:numId w:val="16"/>
        </w:numPr>
        <w:spacing w:after="21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State with an example how a sliceable floorplan can be represented by a binary tree. </w:t>
      </w:r>
    </w:p>
    <w:p w14:paraId="212C23BB" w14:textId="1534BF14" w:rsidR="00B91F8C" w:rsidRPr="00B91F8C" w:rsidRDefault="002674BE" w:rsidP="00B91F8C">
      <w:pPr>
        <w:pStyle w:val="Default"/>
        <w:spacing w:after="21"/>
        <w:rPr>
          <w:sz w:val="22"/>
          <w:szCs w:val="22"/>
        </w:rPr>
      </w:pPr>
      <w:r>
        <w:rPr>
          <w:sz w:val="22"/>
          <w:szCs w:val="22"/>
        </w:rPr>
        <w:t xml:space="preserve">Lect 11 </w:t>
      </w:r>
      <w:r w:rsidR="00E27672">
        <w:rPr>
          <w:sz w:val="22"/>
          <w:szCs w:val="22"/>
        </w:rPr>
        <w:t>Page 10.</w:t>
      </w:r>
    </w:p>
    <w:p w14:paraId="42269A2D" w14:textId="5F7BC7A5" w:rsidR="00AE27C9" w:rsidRDefault="00AE27C9" w:rsidP="00D84156">
      <w:pPr>
        <w:pStyle w:val="Default"/>
        <w:numPr>
          <w:ilvl w:val="0"/>
          <w:numId w:val="16"/>
        </w:numPr>
        <w:spacing w:after="21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When an adjacency graph cannot admit a rectangular dual? </w:t>
      </w:r>
    </w:p>
    <w:p w14:paraId="0D3C5B00" w14:textId="39D74DA9" w:rsidR="00D84156" w:rsidRPr="00D84156" w:rsidRDefault="00A62536" w:rsidP="00D84156">
      <w:pPr>
        <w:pStyle w:val="Default"/>
        <w:spacing w:after="21"/>
        <w:rPr>
          <w:sz w:val="22"/>
          <w:szCs w:val="22"/>
        </w:rPr>
      </w:pPr>
      <w:r>
        <w:rPr>
          <w:sz w:val="22"/>
          <w:szCs w:val="22"/>
        </w:rPr>
        <w:t>Page 20.</w:t>
      </w:r>
    </w:p>
    <w:p w14:paraId="5DF57787" w14:textId="77777777" w:rsidR="00AE27C9" w:rsidRPr="00AE2EE2" w:rsidRDefault="00AE27C9" w:rsidP="00AE27C9">
      <w:pPr>
        <w:pStyle w:val="Default"/>
        <w:spacing w:after="21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14. Obtain the hierarchical floorplan tree for the floorplan given in Fig.5. </w:t>
      </w:r>
    </w:p>
    <w:p w14:paraId="2CF76550" w14:textId="77777777" w:rsidR="00AE27C9" w:rsidRPr="00AE2EE2" w:rsidRDefault="00AE27C9" w:rsidP="00AE27C9">
      <w:pPr>
        <w:pStyle w:val="Default"/>
        <w:spacing w:after="21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15. Illustrate the steps of rectangular dualization on an inherently non-sliceable graph of n vertices. </w:t>
      </w:r>
    </w:p>
    <w:p w14:paraId="29F67DCA" w14:textId="77777777" w:rsidR="00AE27C9" w:rsidRPr="00AE2EE2" w:rsidRDefault="00AE27C9" w:rsidP="00AE27C9">
      <w:pPr>
        <w:pStyle w:val="Default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16. Obtain a rectangular dual of the following adjacency graph. </w:t>
      </w:r>
    </w:p>
    <w:p w14:paraId="70446C0C" w14:textId="77777777" w:rsidR="00AE27C9" w:rsidRPr="00AE2EE2" w:rsidRDefault="00AE27C9" w:rsidP="00AE27C9">
      <w:pPr>
        <w:pStyle w:val="Default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Fig. 3 </w:t>
      </w:r>
    </w:p>
    <w:p w14:paraId="0BF1F502" w14:textId="77777777" w:rsidR="00AE27C9" w:rsidRPr="00AE2EE2" w:rsidRDefault="00AE27C9" w:rsidP="00AE27C9">
      <w:pPr>
        <w:pStyle w:val="Default"/>
        <w:spacing w:after="23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17. Obtain the rectangular dual of the following adjacency graph below of Fig. 4. </w:t>
      </w:r>
    </w:p>
    <w:p w14:paraId="5C510FE3" w14:textId="77777777" w:rsidR="00AE27C9" w:rsidRPr="00AE2EE2" w:rsidRDefault="00AE27C9" w:rsidP="00AE27C9">
      <w:pPr>
        <w:pStyle w:val="Default"/>
        <w:spacing w:after="23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18. Are the Floorplans obtained in 17 and 18 sliceable? </w:t>
      </w:r>
    </w:p>
    <w:p w14:paraId="2CDB6037" w14:textId="77777777" w:rsidR="00AE27C9" w:rsidRPr="00AE2EE2" w:rsidRDefault="00AE27C9" w:rsidP="00AE27C9">
      <w:pPr>
        <w:pStyle w:val="Default"/>
        <w:spacing w:after="23"/>
        <w:rPr>
          <w:b/>
          <w:bCs/>
          <w:sz w:val="22"/>
          <w:szCs w:val="22"/>
        </w:rPr>
      </w:pPr>
      <w:r w:rsidRPr="00AE2EE2">
        <w:rPr>
          <w:b/>
          <w:bCs/>
          <w:sz w:val="22"/>
          <w:szCs w:val="22"/>
        </w:rPr>
        <w:t xml:space="preserve">19. Prove that there is a one-to-one correspondence between a sliceable floorplan and a normalized Polish expression. </w:t>
      </w:r>
    </w:p>
    <w:p w14:paraId="03481C64" w14:textId="2BA3A722" w:rsidR="00A93D8D" w:rsidRPr="007D28BA" w:rsidRDefault="00AE27C9" w:rsidP="007D28BA">
      <w:pPr>
        <w:pStyle w:val="Default"/>
        <w:rPr>
          <w:sz w:val="22"/>
          <w:szCs w:val="22"/>
        </w:rPr>
      </w:pPr>
      <w:r w:rsidRPr="00AE2EE2">
        <w:rPr>
          <w:b/>
          <w:bCs/>
          <w:sz w:val="22"/>
          <w:szCs w:val="22"/>
        </w:rPr>
        <w:t>20. Give the adjacency graph for the following floorplan of Fig.5.</w:t>
      </w:r>
      <w:r>
        <w:rPr>
          <w:sz w:val="22"/>
          <w:szCs w:val="22"/>
        </w:rPr>
        <w:t xml:space="preserve"> </w:t>
      </w:r>
    </w:p>
    <w:sectPr w:rsidR="00A93D8D" w:rsidRPr="007D28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3453F"/>
    <w:multiLevelType w:val="multilevel"/>
    <w:tmpl w:val="6DDCED6A"/>
    <w:lvl w:ilvl="0">
      <w:start w:val="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491C22"/>
    <w:multiLevelType w:val="multilevel"/>
    <w:tmpl w:val="DB5628C0"/>
    <w:lvl w:ilvl="0">
      <w:start w:val="5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495CFF"/>
    <w:multiLevelType w:val="hybridMultilevel"/>
    <w:tmpl w:val="01C8A854"/>
    <w:lvl w:ilvl="0" w:tplc="21FC02BC">
      <w:start w:val="11"/>
      <w:numFmt w:val="decimal"/>
      <w:lvlText w:val="%1."/>
      <w:lvlJc w:val="left"/>
    </w:lvl>
    <w:lvl w:ilvl="1" w:tplc="5454A624">
      <w:numFmt w:val="decimal"/>
      <w:lvlText w:val=""/>
      <w:lvlJc w:val="left"/>
    </w:lvl>
    <w:lvl w:ilvl="2" w:tplc="4C06E56C">
      <w:numFmt w:val="decimal"/>
      <w:lvlText w:val=""/>
      <w:lvlJc w:val="left"/>
    </w:lvl>
    <w:lvl w:ilvl="3" w:tplc="FF38A348">
      <w:numFmt w:val="decimal"/>
      <w:lvlText w:val=""/>
      <w:lvlJc w:val="left"/>
    </w:lvl>
    <w:lvl w:ilvl="4" w:tplc="77522064">
      <w:numFmt w:val="decimal"/>
      <w:lvlText w:val=""/>
      <w:lvlJc w:val="left"/>
    </w:lvl>
    <w:lvl w:ilvl="5" w:tplc="DF4E74D4">
      <w:numFmt w:val="decimal"/>
      <w:lvlText w:val=""/>
      <w:lvlJc w:val="left"/>
    </w:lvl>
    <w:lvl w:ilvl="6" w:tplc="5B7CFA78">
      <w:numFmt w:val="decimal"/>
      <w:lvlText w:val=""/>
      <w:lvlJc w:val="left"/>
    </w:lvl>
    <w:lvl w:ilvl="7" w:tplc="7FF6A984">
      <w:numFmt w:val="decimal"/>
      <w:lvlText w:val=""/>
      <w:lvlJc w:val="left"/>
    </w:lvl>
    <w:lvl w:ilvl="8" w:tplc="DD4C5DE8">
      <w:numFmt w:val="decimal"/>
      <w:lvlText w:val=""/>
      <w:lvlJc w:val="left"/>
    </w:lvl>
  </w:abstractNum>
  <w:abstractNum w:abstractNumId="3" w15:restartNumberingAfterBreak="0">
    <w:nsid w:val="1AC36612"/>
    <w:multiLevelType w:val="multilevel"/>
    <w:tmpl w:val="12EAE81A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EA505B"/>
    <w:multiLevelType w:val="multilevel"/>
    <w:tmpl w:val="0366C0D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DA6318"/>
    <w:multiLevelType w:val="multilevel"/>
    <w:tmpl w:val="A8D473DA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B55D4D"/>
    <w:multiLevelType w:val="multilevel"/>
    <w:tmpl w:val="3EB64DF6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410420"/>
    <w:multiLevelType w:val="multilevel"/>
    <w:tmpl w:val="0308BEEE"/>
    <w:lvl w:ilvl="0">
      <w:start w:val="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CB230E"/>
    <w:multiLevelType w:val="multilevel"/>
    <w:tmpl w:val="0C8A7412"/>
    <w:lvl w:ilvl="0">
      <w:start w:val="5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C347C1"/>
    <w:multiLevelType w:val="multilevel"/>
    <w:tmpl w:val="168C7F0C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090B3F"/>
    <w:multiLevelType w:val="multilevel"/>
    <w:tmpl w:val="260AA224"/>
    <w:lvl w:ilvl="0">
      <w:start w:val="5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334873"/>
    <w:multiLevelType w:val="hybridMultilevel"/>
    <w:tmpl w:val="0AC207EC"/>
    <w:lvl w:ilvl="0" w:tplc="5CA6BC9E">
      <w:start w:val="1"/>
      <w:numFmt w:val="decimal"/>
      <w:lvlText w:val="%1."/>
      <w:lvlJc w:val="left"/>
    </w:lvl>
    <w:lvl w:ilvl="1" w:tplc="B4164EBE">
      <w:numFmt w:val="decimal"/>
      <w:lvlText w:val=""/>
      <w:lvlJc w:val="left"/>
    </w:lvl>
    <w:lvl w:ilvl="2" w:tplc="36640402">
      <w:numFmt w:val="decimal"/>
      <w:lvlText w:val=""/>
      <w:lvlJc w:val="left"/>
    </w:lvl>
    <w:lvl w:ilvl="3" w:tplc="0FD839BE">
      <w:numFmt w:val="decimal"/>
      <w:lvlText w:val=""/>
      <w:lvlJc w:val="left"/>
    </w:lvl>
    <w:lvl w:ilvl="4" w:tplc="91F01062">
      <w:numFmt w:val="decimal"/>
      <w:lvlText w:val=""/>
      <w:lvlJc w:val="left"/>
    </w:lvl>
    <w:lvl w:ilvl="5" w:tplc="FCAAA832">
      <w:numFmt w:val="decimal"/>
      <w:lvlText w:val=""/>
      <w:lvlJc w:val="left"/>
    </w:lvl>
    <w:lvl w:ilvl="6" w:tplc="35E26866">
      <w:numFmt w:val="decimal"/>
      <w:lvlText w:val=""/>
      <w:lvlJc w:val="left"/>
    </w:lvl>
    <w:lvl w:ilvl="7" w:tplc="8946D6E2">
      <w:numFmt w:val="decimal"/>
      <w:lvlText w:val=""/>
      <w:lvlJc w:val="left"/>
    </w:lvl>
    <w:lvl w:ilvl="8" w:tplc="3CFC119E">
      <w:numFmt w:val="decimal"/>
      <w:lvlText w:val=""/>
      <w:lvlJc w:val="left"/>
    </w:lvl>
  </w:abstractNum>
  <w:abstractNum w:abstractNumId="12" w15:restartNumberingAfterBreak="0">
    <w:nsid w:val="6E836D2B"/>
    <w:multiLevelType w:val="multilevel"/>
    <w:tmpl w:val="B32A09FE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4B0DC51"/>
    <w:multiLevelType w:val="hybridMultilevel"/>
    <w:tmpl w:val="4A0C3064"/>
    <w:lvl w:ilvl="0" w:tplc="F6ACE24E">
      <w:start w:val="9"/>
      <w:numFmt w:val="decimal"/>
      <w:lvlText w:val="%1."/>
      <w:lvlJc w:val="left"/>
    </w:lvl>
    <w:lvl w:ilvl="1" w:tplc="88C6AE2E">
      <w:numFmt w:val="decimal"/>
      <w:lvlText w:val=""/>
      <w:lvlJc w:val="left"/>
    </w:lvl>
    <w:lvl w:ilvl="2" w:tplc="B1EC5EFA">
      <w:numFmt w:val="decimal"/>
      <w:lvlText w:val=""/>
      <w:lvlJc w:val="left"/>
    </w:lvl>
    <w:lvl w:ilvl="3" w:tplc="21D2CB6C">
      <w:numFmt w:val="decimal"/>
      <w:lvlText w:val=""/>
      <w:lvlJc w:val="left"/>
    </w:lvl>
    <w:lvl w:ilvl="4" w:tplc="7FAA3108">
      <w:numFmt w:val="decimal"/>
      <w:lvlText w:val=""/>
      <w:lvlJc w:val="left"/>
    </w:lvl>
    <w:lvl w:ilvl="5" w:tplc="5B262738">
      <w:numFmt w:val="decimal"/>
      <w:lvlText w:val=""/>
      <w:lvlJc w:val="left"/>
    </w:lvl>
    <w:lvl w:ilvl="6" w:tplc="007609CE">
      <w:numFmt w:val="decimal"/>
      <w:lvlText w:val=""/>
      <w:lvlJc w:val="left"/>
    </w:lvl>
    <w:lvl w:ilvl="7" w:tplc="A5ECEB4A">
      <w:numFmt w:val="decimal"/>
      <w:lvlText w:val=""/>
      <w:lvlJc w:val="left"/>
    </w:lvl>
    <w:lvl w:ilvl="8" w:tplc="1BE4849E">
      <w:numFmt w:val="decimal"/>
      <w:lvlText w:val=""/>
      <w:lvlJc w:val="left"/>
    </w:lvl>
  </w:abstractNum>
  <w:abstractNum w:abstractNumId="14" w15:restartNumberingAfterBreak="0">
    <w:nsid w:val="77BF3535"/>
    <w:multiLevelType w:val="multilevel"/>
    <w:tmpl w:val="EC028E22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264B92"/>
    <w:multiLevelType w:val="multilevel"/>
    <w:tmpl w:val="A5A2CA34"/>
    <w:lvl w:ilvl="0">
      <w:start w:val="5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DF0CD3"/>
    <w:multiLevelType w:val="multilevel"/>
    <w:tmpl w:val="529A7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4"/>
  </w:num>
  <w:num w:numId="3">
    <w:abstractNumId w:val="3"/>
  </w:num>
  <w:num w:numId="4">
    <w:abstractNumId w:val="12"/>
  </w:num>
  <w:num w:numId="5">
    <w:abstractNumId w:val="9"/>
  </w:num>
  <w:num w:numId="6">
    <w:abstractNumId w:val="7"/>
  </w:num>
  <w:num w:numId="7">
    <w:abstractNumId w:val="5"/>
  </w:num>
  <w:num w:numId="8">
    <w:abstractNumId w:val="15"/>
  </w:num>
  <w:num w:numId="9">
    <w:abstractNumId w:val="8"/>
  </w:num>
  <w:num w:numId="10">
    <w:abstractNumId w:val="6"/>
  </w:num>
  <w:num w:numId="11">
    <w:abstractNumId w:val="1"/>
  </w:num>
  <w:num w:numId="12">
    <w:abstractNumId w:val="10"/>
  </w:num>
  <w:num w:numId="13">
    <w:abstractNumId w:val="14"/>
  </w:num>
  <w:num w:numId="14">
    <w:abstractNumId w:val="0"/>
  </w:num>
  <w:num w:numId="15">
    <w:abstractNumId w:val="11"/>
  </w:num>
  <w:num w:numId="16">
    <w:abstractNumId w:val="1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Da1NDOysDQysDRV0lEKTi0uzszPAykwrAUAGkLXySwAAAA="/>
  </w:docVars>
  <w:rsids>
    <w:rsidRoot w:val="0075434F"/>
    <w:rsid w:val="00030D73"/>
    <w:rsid w:val="000400EC"/>
    <w:rsid w:val="000D193E"/>
    <w:rsid w:val="000E30DD"/>
    <w:rsid w:val="000F0A11"/>
    <w:rsid w:val="000F4B8C"/>
    <w:rsid w:val="00105EAA"/>
    <w:rsid w:val="0012053E"/>
    <w:rsid w:val="001271FF"/>
    <w:rsid w:val="00141E14"/>
    <w:rsid w:val="00141F35"/>
    <w:rsid w:val="001A3C12"/>
    <w:rsid w:val="001B4157"/>
    <w:rsid w:val="001D5755"/>
    <w:rsid w:val="001D648B"/>
    <w:rsid w:val="00235EAD"/>
    <w:rsid w:val="0026401A"/>
    <w:rsid w:val="002674BE"/>
    <w:rsid w:val="00275E9A"/>
    <w:rsid w:val="00275EF9"/>
    <w:rsid w:val="002C4C3A"/>
    <w:rsid w:val="002C5C0D"/>
    <w:rsid w:val="002D175C"/>
    <w:rsid w:val="002F4C1A"/>
    <w:rsid w:val="00305ADF"/>
    <w:rsid w:val="00337B52"/>
    <w:rsid w:val="00393F4B"/>
    <w:rsid w:val="003C731C"/>
    <w:rsid w:val="003F7DAC"/>
    <w:rsid w:val="00420B3C"/>
    <w:rsid w:val="00432B28"/>
    <w:rsid w:val="00464CB5"/>
    <w:rsid w:val="00500C63"/>
    <w:rsid w:val="00515E7B"/>
    <w:rsid w:val="00527969"/>
    <w:rsid w:val="0053094D"/>
    <w:rsid w:val="00561224"/>
    <w:rsid w:val="0057213C"/>
    <w:rsid w:val="005D6415"/>
    <w:rsid w:val="006318C2"/>
    <w:rsid w:val="00663F6E"/>
    <w:rsid w:val="006963B9"/>
    <w:rsid w:val="006C54ED"/>
    <w:rsid w:val="006D03F2"/>
    <w:rsid w:val="006D640F"/>
    <w:rsid w:val="00711ED3"/>
    <w:rsid w:val="00740216"/>
    <w:rsid w:val="00746821"/>
    <w:rsid w:val="0075434F"/>
    <w:rsid w:val="007B6E06"/>
    <w:rsid w:val="007D28BA"/>
    <w:rsid w:val="00816107"/>
    <w:rsid w:val="00816920"/>
    <w:rsid w:val="00822EE2"/>
    <w:rsid w:val="008334FF"/>
    <w:rsid w:val="008645F7"/>
    <w:rsid w:val="00864741"/>
    <w:rsid w:val="00886506"/>
    <w:rsid w:val="008903BF"/>
    <w:rsid w:val="008A1754"/>
    <w:rsid w:val="0090162C"/>
    <w:rsid w:val="00902820"/>
    <w:rsid w:val="009151A0"/>
    <w:rsid w:val="009169F5"/>
    <w:rsid w:val="00947373"/>
    <w:rsid w:val="00957186"/>
    <w:rsid w:val="00962FFA"/>
    <w:rsid w:val="009745FC"/>
    <w:rsid w:val="00986FF9"/>
    <w:rsid w:val="009B11AD"/>
    <w:rsid w:val="009C2C20"/>
    <w:rsid w:val="009D2C21"/>
    <w:rsid w:val="00A056AC"/>
    <w:rsid w:val="00A52CA7"/>
    <w:rsid w:val="00A60FC2"/>
    <w:rsid w:val="00A62536"/>
    <w:rsid w:val="00A767DB"/>
    <w:rsid w:val="00A93D8D"/>
    <w:rsid w:val="00AD6AEF"/>
    <w:rsid w:val="00AE27C9"/>
    <w:rsid w:val="00AE2EE2"/>
    <w:rsid w:val="00AE6B8A"/>
    <w:rsid w:val="00AF1FEE"/>
    <w:rsid w:val="00B12DEA"/>
    <w:rsid w:val="00B62E98"/>
    <w:rsid w:val="00B72AAD"/>
    <w:rsid w:val="00B738F4"/>
    <w:rsid w:val="00B91F8C"/>
    <w:rsid w:val="00BD5E49"/>
    <w:rsid w:val="00BF114B"/>
    <w:rsid w:val="00C0342D"/>
    <w:rsid w:val="00C20DFC"/>
    <w:rsid w:val="00C67FDF"/>
    <w:rsid w:val="00C72169"/>
    <w:rsid w:val="00C97FB2"/>
    <w:rsid w:val="00D04D76"/>
    <w:rsid w:val="00D75A29"/>
    <w:rsid w:val="00D84156"/>
    <w:rsid w:val="00D9318F"/>
    <w:rsid w:val="00E05F31"/>
    <w:rsid w:val="00E1585D"/>
    <w:rsid w:val="00E27672"/>
    <w:rsid w:val="00EA7235"/>
    <w:rsid w:val="00EB48AD"/>
    <w:rsid w:val="00ED1A96"/>
    <w:rsid w:val="00F10723"/>
    <w:rsid w:val="00F20FA6"/>
    <w:rsid w:val="00FA10FA"/>
    <w:rsid w:val="00FC0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FE23F"/>
  <w15:chartTrackingRefBased/>
  <w15:docId w15:val="{A1DE44A8-5390-4E1A-986D-842CEE45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27C9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F4C1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C2C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53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learningaboutelectronics.com/Articles/BJT-vs-FET.ph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1483</Words>
  <Characters>8457</Characters>
  <Application>Microsoft Office Word</Application>
  <DocSecurity>0</DocSecurity>
  <Lines>70</Lines>
  <Paragraphs>19</Paragraphs>
  <ScaleCrop>false</ScaleCrop>
  <Company/>
  <LinksUpToDate>false</LinksUpToDate>
  <CharactersWithSpaces>9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n</dc:creator>
  <cp:keywords/>
  <dc:description/>
  <cp:lastModifiedBy>Anuran</cp:lastModifiedBy>
  <cp:revision>108</cp:revision>
  <dcterms:created xsi:type="dcterms:W3CDTF">2020-06-22T07:13:00Z</dcterms:created>
  <dcterms:modified xsi:type="dcterms:W3CDTF">2020-06-22T13:47:00Z</dcterms:modified>
</cp:coreProperties>
</file>